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6785B0" w14:textId="10498B42" w:rsidR="00EA6B74" w:rsidRPr="006B6E4F" w:rsidRDefault="00A367F5" w:rsidP="000A0B28">
      <w:pPr>
        <w:jc w:val="center"/>
        <w:rPr>
          <w:rFonts w:asciiTheme="minorHAnsi" w:hAnsiTheme="minorHAnsi"/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DB309FA" wp14:editId="70702775">
                <wp:simplePos x="0" y="0"/>
                <wp:positionH relativeFrom="column">
                  <wp:posOffset>-344170</wp:posOffset>
                </wp:positionH>
                <wp:positionV relativeFrom="paragraph">
                  <wp:posOffset>-850265</wp:posOffset>
                </wp:positionV>
                <wp:extent cx="1917065" cy="786230"/>
                <wp:effectExtent l="38100" t="304800" r="45085" b="33782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7065" cy="786230"/>
                          <a:chOff x="1083323" y="1113161"/>
                          <a:chExt cx="19170" cy="7861"/>
                        </a:xfrm>
                      </wpg:grpSpPr>
                      <wps:wsp>
                        <wps:cNvPr id="4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1083323" y="1113161"/>
                            <a:ext cx="18930" cy="7861"/>
                          </a:xfrm>
                          <a:prstGeom prst="wave">
                            <a:avLst>
                              <a:gd name="adj1" fmla="val 13005"/>
                              <a:gd name="adj2" fmla="val 0"/>
                            </a:avLst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FFE699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FDA66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rgbClr val="806000">
                                <a:alpha val="50000"/>
                              </a:srgbClr>
                            </a:outerShdw>
                          </a:effec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5" name="Text Box 5"/>
                        <wps:cNvSpPr txBox="1">
                          <a:spLocks noChangeArrowheads="1"/>
                        </wps:cNvSpPr>
                        <wps:spPr bwMode="auto">
                          <a:xfrm rot="20203150">
                            <a:off x="1083724" y="1114765"/>
                            <a:ext cx="18769" cy="5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8928E17" w14:textId="08DCCCE6" w:rsidR="00A367F5" w:rsidRPr="00A367F5" w:rsidRDefault="00A367F5" w:rsidP="00A367F5">
                              <w:pPr>
                                <w:widowControl w:val="0"/>
                                <w:spacing w:line="280" w:lineRule="auto"/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w:r w:rsidRPr="00A367F5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 xml:space="preserve">CALL FOR NOMINATIONS EXTENDED TO </w:t>
                              </w:r>
                              <w:r w:rsidR="002922B2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>Jan 17</w:t>
                              </w:r>
                              <w:r w:rsidRPr="00A367F5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309FA" id="Group 2" o:spid="_x0000_s1026" style="position:absolute;left:0;text-align:left;margin-left:-27.1pt;margin-top:-66.95pt;width:150.95pt;height:61.9pt;z-index:251659264" coordorigin="10833,11131" coordsize="191,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">
                <v:shapetype id="_x0000_t64" coordsize="21600,21600" o:spt="64" adj="2809,10800" path="m@28@0c@27@1@26@3@25@0l@21@4c@22@5@23@6@24@4xe">
                  <v:formulas>
                    <v:f eqn="val #0"/>
                    <v:f eqn="prod @0 41 9"/>
                    <v:f eqn="prod @0 23 9"/>
                    <v:f eqn="sum 0 0 @2"/>
                    <v:f eqn="sum 21600 0 #0"/>
                    <v:f eqn="sum 21600 0 @1"/>
                    <v:f eqn="sum 21600 0 @3"/>
                    <v:f eqn="sum #1 0 10800"/>
                    <v:f eqn="sum 21600 0 #1"/>
                    <v:f eqn="prod @8 2 3"/>
                    <v:f eqn="prod @8 4 3"/>
                    <v:f eqn="prod @8 2 1"/>
                    <v:f eqn="sum 21600 0 @9"/>
                    <v:f eqn="sum 21600 0 @10"/>
                    <v:f eqn="sum 21600 0 @11"/>
                    <v:f eqn="prod #1 2 3"/>
                    <v:f eqn="prod #1 4 3"/>
                    <v:f eqn="prod #1 2 1"/>
                    <v:f eqn="sum 21600 0 @15"/>
                    <v:f eqn="sum 21600 0 @16"/>
                    <v:f eqn="sum 21600 0 @17"/>
                    <v:f eqn="if @7 @14 0"/>
                    <v:f eqn="if @7 @13 @15"/>
                    <v:f eqn="if @7 @12 @16"/>
                    <v:f eqn="if @7 21600 @17"/>
                    <v:f eqn="if @7 0 @20"/>
                    <v:f eqn="if @7 @9 @19"/>
                    <v:f eqn="if @7 @10 @18"/>
                    <v:f eqn="if @7 @11 21600"/>
                    <v:f eqn="sum @24 0 @21"/>
                    <v:f eqn="sum @4 0 @0"/>
                    <v:f eqn="max @21 @25"/>
                    <v:f eqn="min @24 @28"/>
                    <v:f eqn="prod @0 2 1"/>
                    <v:f eqn="sum 21600 0 @33"/>
                    <v:f eqn="mid @26 @27"/>
                    <v:f eqn="mid @24 @28"/>
                    <v:f eqn="mid @22 @23"/>
                    <v:f eqn="mid @21 @25"/>
                  </v:formulas>
                  <v:path o:connecttype="custom" o:connectlocs="@35,@0;@38,10800;@37,@4;@36,10800" o:connectangles="270,180,90,0" textboxrect="@31,@33,@32,@34"/>
                  <v:handles>
                    <v:h position="topLeft,#0" yrange="0,4459"/>
                    <v:h position="#1,bottomRight" xrange="8640,12960"/>
                  </v:handles>
                </v:shapetype>
                <v:shape id="AutoShape 4" o:spid="_x0000_s1027" type="#_x0000_t64" style="position:absolute;left:10833;top:11131;width:189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CB2MMA&#10;AADaAAAADwAAAGRycy9kb3ducmV2LnhtbESPQYvCMBSE7wv+h/AEL7KmirprNYoIgiCsqIW9Pppn&#10;W21eShO1+us3grDHYWa+YWaLxpTiRrUrLCvo9yIQxKnVBWcKkuP68xuE88gaS8uk4EEOFvPWxwxj&#10;be+8p9vBZyJA2MWoIPe+iqV0aU4GXc9WxME72dqgD7LOpK7xHuCmlIMoGkuDBYeFHCta5ZReDlej&#10;oDvarY3ZJhNffP1EyfM8xN+JVarTbpZTEJ4a/x9+tzdawRBeV8INkP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CB2MMAAADaAAAADwAAAAAAAAAAAAAAAACYAgAAZHJzL2Rv&#10;d25yZXYueG1sUEsFBgAAAAAEAAQA9QAAAIgDAAAAAA==&#10;" strokecolor="#ffda66" strokeweight="1pt">
                  <v:fill color2="#ffe699" focus="100%" type="gradient"/>
                  <v:shadow on="t" color="#806000" opacity=".5" offset="1pt"/>
                  <v:textbox inset="2.88pt,2.88pt,2.88pt,2.88p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0837;top:11147;width:187;height:53;rotation:-1525733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VzV8UA&#10;AADaAAAADwAAAGRycy9kb3ducmV2LnhtbESPT2sCMRTE74LfITzBi2hWoVq2RimlBQ+F+qcg3h6b&#10;52br5iVuom6/fVMQPA4z8xtmvmxtLa7UhMqxgvEoA0FcOF1xqeB79zF8BhEissbaMSn4pQDLRbcz&#10;x1y7G2/ouo2lSBAOOSowMfpcylAYshhGzhMn7+gaizHJppS6wVuC21pOsmwqLVacFgx6ejNUnLYX&#10;q2Dwc/D1frc/m+xzPXuf+Mvp+DVQqt9rX19ARGrjI3xvr7SCJ/i/km6AXP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XNXxQAAANoAAAAPAAAAAAAAAAAAAAAAAJgCAABkcnMv&#10;ZG93bnJldi54bWxQSwUGAAAAAAQABAD1AAAAigMAAAAA&#10;" filled="f" fillcolor="#5b9bd5" stroked="f" strokecolor="black [0]" strokeweight="2pt">
                  <v:textbox inset="2.88pt,2.88pt,2.88pt,2.88pt">
                    <w:txbxContent>
                      <w:p w14:paraId="78928E17" w14:textId="08DCCCE6" w:rsidR="00A367F5" w:rsidRPr="00A367F5" w:rsidRDefault="00A367F5" w:rsidP="00A367F5">
                        <w:pPr>
                          <w:widowControl w:val="0"/>
                          <w:spacing w:line="280" w:lineRule="auto"/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</w:pPr>
                        <w:r w:rsidRPr="00A367F5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 xml:space="preserve">CALL FOR NOMINATIONS EXTENDED TO </w:t>
                        </w:r>
                        <w:r w:rsidR="002922B2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>Jan 17</w:t>
                        </w:r>
                        <w:r w:rsidRPr="00A367F5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>!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237F9">
        <w:rPr>
          <w:rFonts w:asciiTheme="minorHAnsi" w:hAnsiTheme="minorHAnsi"/>
          <w:b/>
          <w:sz w:val="28"/>
          <w:szCs w:val="28"/>
        </w:rPr>
        <w:t>20</w:t>
      </w:r>
      <w:r w:rsidR="00FB42EF">
        <w:rPr>
          <w:rFonts w:asciiTheme="minorHAnsi" w:hAnsiTheme="minorHAnsi"/>
          <w:b/>
          <w:sz w:val="28"/>
          <w:szCs w:val="28"/>
        </w:rPr>
        <w:t>20</w:t>
      </w:r>
      <w:r w:rsidR="008237F9">
        <w:rPr>
          <w:rFonts w:asciiTheme="minorHAnsi" w:hAnsiTheme="minorHAnsi"/>
          <w:b/>
          <w:sz w:val="28"/>
          <w:szCs w:val="28"/>
        </w:rPr>
        <w:t>-20</w:t>
      </w:r>
      <w:r w:rsidR="00FB42EF">
        <w:rPr>
          <w:rFonts w:asciiTheme="minorHAnsi" w:hAnsiTheme="minorHAnsi"/>
          <w:b/>
          <w:sz w:val="28"/>
          <w:szCs w:val="28"/>
        </w:rPr>
        <w:t>21</w:t>
      </w:r>
      <w:r w:rsidR="00EA6B74" w:rsidRPr="006B6E4F">
        <w:rPr>
          <w:rFonts w:asciiTheme="minorHAnsi" w:hAnsiTheme="minorHAnsi"/>
          <w:b/>
          <w:sz w:val="28"/>
          <w:szCs w:val="28"/>
        </w:rPr>
        <w:t xml:space="preserve"> </w:t>
      </w:r>
      <w:r w:rsidR="008237F9">
        <w:rPr>
          <w:rFonts w:asciiTheme="minorHAnsi" w:hAnsiTheme="minorHAnsi"/>
          <w:b/>
          <w:sz w:val="28"/>
          <w:szCs w:val="28"/>
        </w:rPr>
        <w:t xml:space="preserve">MPI </w:t>
      </w:r>
      <w:r w:rsidR="00F74A21">
        <w:rPr>
          <w:rFonts w:asciiTheme="minorHAnsi" w:hAnsiTheme="minorHAnsi"/>
          <w:b/>
          <w:sz w:val="28"/>
          <w:szCs w:val="28"/>
        </w:rPr>
        <w:t>WESTFIELD</w:t>
      </w:r>
      <w:r w:rsidR="00EA6B74" w:rsidRPr="006B6E4F">
        <w:rPr>
          <w:rFonts w:asciiTheme="minorHAnsi" w:hAnsiTheme="minorHAnsi"/>
          <w:b/>
          <w:sz w:val="28"/>
          <w:szCs w:val="28"/>
        </w:rPr>
        <w:t xml:space="preserve"> BOARD </w:t>
      </w:r>
      <w:r w:rsidR="000A0B28">
        <w:rPr>
          <w:rFonts w:asciiTheme="minorHAnsi" w:hAnsiTheme="minorHAnsi"/>
          <w:b/>
          <w:sz w:val="28"/>
          <w:szCs w:val="28"/>
        </w:rPr>
        <w:t xml:space="preserve">OF DIRECTORS </w:t>
      </w:r>
      <w:r w:rsidR="00EA6B74" w:rsidRPr="006B6E4F">
        <w:rPr>
          <w:rFonts w:asciiTheme="minorHAnsi" w:hAnsiTheme="minorHAnsi"/>
          <w:b/>
          <w:sz w:val="28"/>
          <w:szCs w:val="28"/>
        </w:rPr>
        <w:t>APPLICATION</w:t>
      </w:r>
    </w:p>
    <w:p w14:paraId="1E80538F" w14:textId="2AA185F5" w:rsidR="00EA6B74" w:rsidRPr="006B6E4F" w:rsidRDefault="00EA6B74" w:rsidP="00EA6B74">
      <w:pPr>
        <w:jc w:val="both"/>
        <w:rPr>
          <w:rFonts w:asciiTheme="minorHAnsi" w:hAnsiTheme="minorHAnsi"/>
          <w:i/>
        </w:rPr>
      </w:pPr>
    </w:p>
    <w:p w14:paraId="3C124548" w14:textId="5EFE27E9" w:rsidR="00EA6B74" w:rsidRPr="008237F9" w:rsidRDefault="00EA6B74" w:rsidP="00EA6B74">
      <w:pPr>
        <w:jc w:val="both"/>
        <w:rPr>
          <w:rFonts w:asciiTheme="minorHAnsi" w:hAnsiTheme="minorHAnsi"/>
          <w:b/>
        </w:rPr>
      </w:pPr>
      <w:r w:rsidRPr="008237F9">
        <w:rPr>
          <w:rFonts w:asciiTheme="minorHAnsi" w:hAnsiTheme="minorHAnsi"/>
        </w:rPr>
        <w:t>To be eligible for</w:t>
      </w:r>
      <w:r w:rsidR="00694B64" w:rsidRPr="008237F9">
        <w:rPr>
          <w:rFonts w:asciiTheme="minorHAnsi" w:hAnsiTheme="minorHAnsi"/>
        </w:rPr>
        <w:t xml:space="preserve"> election to MPI </w:t>
      </w:r>
      <w:r w:rsidR="00F74A21">
        <w:rPr>
          <w:rFonts w:asciiTheme="minorHAnsi" w:hAnsiTheme="minorHAnsi"/>
        </w:rPr>
        <w:t>WestField</w:t>
      </w:r>
      <w:r w:rsidRPr="008237F9">
        <w:rPr>
          <w:rFonts w:asciiTheme="minorHAnsi" w:hAnsiTheme="minorHAnsi"/>
        </w:rPr>
        <w:t xml:space="preserve"> Board of Directors, we encourage all members interested in chapter leadership to complete this application and return it to the address below</w:t>
      </w:r>
      <w:r w:rsidR="00D40874">
        <w:rPr>
          <w:rFonts w:asciiTheme="minorHAnsi" w:hAnsiTheme="minorHAnsi"/>
        </w:rPr>
        <w:t xml:space="preserve"> (current BOD members wishing to be considered for a position </w:t>
      </w:r>
      <w:r w:rsidR="005B08F4">
        <w:rPr>
          <w:rFonts w:asciiTheme="minorHAnsi" w:hAnsiTheme="minorHAnsi"/>
        </w:rPr>
        <w:t>on the 20</w:t>
      </w:r>
      <w:r w:rsidR="00FB42EF">
        <w:rPr>
          <w:rFonts w:asciiTheme="minorHAnsi" w:hAnsiTheme="minorHAnsi"/>
        </w:rPr>
        <w:t>20</w:t>
      </w:r>
      <w:r w:rsidR="005B08F4">
        <w:rPr>
          <w:rFonts w:asciiTheme="minorHAnsi" w:hAnsiTheme="minorHAnsi"/>
        </w:rPr>
        <w:t>-20</w:t>
      </w:r>
      <w:r w:rsidR="00FB42EF">
        <w:rPr>
          <w:rFonts w:asciiTheme="minorHAnsi" w:hAnsiTheme="minorHAnsi"/>
        </w:rPr>
        <w:t>21</w:t>
      </w:r>
      <w:r w:rsidR="005B08F4">
        <w:rPr>
          <w:rFonts w:asciiTheme="minorHAnsi" w:hAnsiTheme="minorHAnsi"/>
        </w:rPr>
        <w:t xml:space="preserve"> Board of Directors</w:t>
      </w:r>
      <w:r w:rsidR="00D40874">
        <w:rPr>
          <w:rFonts w:asciiTheme="minorHAnsi" w:hAnsiTheme="minorHAnsi"/>
        </w:rPr>
        <w:t xml:space="preserve"> must complete an application as well)</w:t>
      </w:r>
      <w:r w:rsidRPr="008237F9">
        <w:rPr>
          <w:rFonts w:asciiTheme="minorHAnsi" w:hAnsiTheme="minorHAnsi"/>
        </w:rPr>
        <w:t xml:space="preserve">.  </w:t>
      </w:r>
      <w:r w:rsidRPr="008237F9">
        <w:rPr>
          <w:rFonts w:asciiTheme="minorHAnsi" w:hAnsiTheme="minorHAnsi"/>
          <w:b/>
          <w:bCs/>
        </w:rPr>
        <w:t>C</w:t>
      </w:r>
      <w:r w:rsidRPr="008237F9">
        <w:rPr>
          <w:rFonts w:asciiTheme="minorHAnsi" w:hAnsiTheme="minorHAnsi"/>
          <w:b/>
        </w:rPr>
        <w:t xml:space="preserve">omplete this application and email it </w:t>
      </w:r>
      <w:r w:rsidR="00FB42EF">
        <w:rPr>
          <w:rFonts w:asciiTheme="minorHAnsi" w:hAnsiTheme="minorHAnsi"/>
          <w:b/>
        </w:rPr>
        <w:t>Mozelle Goodwin</w:t>
      </w:r>
      <w:r w:rsidR="00B417A5">
        <w:rPr>
          <w:rFonts w:asciiTheme="minorHAnsi" w:hAnsiTheme="minorHAnsi"/>
          <w:b/>
        </w:rPr>
        <w:t>, Chair of the</w:t>
      </w:r>
      <w:r w:rsidR="00D615C7" w:rsidRPr="008237F9">
        <w:rPr>
          <w:rFonts w:asciiTheme="minorHAnsi" w:hAnsiTheme="minorHAnsi"/>
          <w:b/>
        </w:rPr>
        <w:t xml:space="preserve"> </w:t>
      </w:r>
      <w:r w:rsidR="00B417A5">
        <w:rPr>
          <w:rFonts w:asciiTheme="minorHAnsi" w:hAnsiTheme="minorHAnsi"/>
          <w:b/>
        </w:rPr>
        <w:t xml:space="preserve">MPI </w:t>
      </w:r>
      <w:proofErr w:type="gramStart"/>
      <w:r w:rsidR="00F74A21">
        <w:rPr>
          <w:rFonts w:asciiTheme="minorHAnsi" w:hAnsiTheme="minorHAnsi"/>
          <w:b/>
        </w:rPr>
        <w:t>WestField</w:t>
      </w:r>
      <w:proofErr w:type="gramEnd"/>
      <w:r w:rsidR="00F74A21">
        <w:rPr>
          <w:rFonts w:asciiTheme="minorHAnsi" w:hAnsiTheme="minorHAnsi"/>
          <w:b/>
        </w:rPr>
        <w:t xml:space="preserve"> </w:t>
      </w:r>
      <w:r w:rsidR="00D615C7" w:rsidRPr="008237F9">
        <w:rPr>
          <w:rFonts w:asciiTheme="minorHAnsi" w:hAnsiTheme="minorHAnsi"/>
          <w:b/>
        </w:rPr>
        <w:t>Nominating Committee</w:t>
      </w:r>
      <w:r w:rsidR="008237F9">
        <w:rPr>
          <w:rFonts w:asciiTheme="minorHAnsi" w:hAnsiTheme="minorHAnsi"/>
          <w:b/>
        </w:rPr>
        <w:t xml:space="preserve"> at </w:t>
      </w:r>
      <w:r w:rsidR="00FB42EF">
        <w:rPr>
          <w:rFonts w:asciiTheme="minorHAnsi" w:hAnsiTheme="minorHAnsi"/>
          <w:b/>
        </w:rPr>
        <w:t>mgoodwin.mpiwc@gmail.com</w:t>
      </w:r>
      <w:r w:rsidRPr="008237F9">
        <w:rPr>
          <w:rFonts w:asciiTheme="minorHAnsi" w:hAnsiTheme="minorHAnsi"/>
          <w:b/>
        </w:rPr>
        <w:t xml:space="preserve"> by </w:t>
      </w:r>
      <w:r w:rsidR="00A367F5">
        <w:rPr>
          <w:rFonts w:asciiTheme="minorHAnsi" w:hAnsiTheme="minorHAnsi"/>
          <w:b/>
          <w:color w:val="FF0000"/>
          <w:u w:val="single"/>
        </w:rPr>
        <w:t>3</w:t>
      </w:r>
      <w:r w:rsidR="00B417A5" w:rsidRPr="00B417A5">
        <w:rPr>
          <w:rFonts w:asciiTheme="minorHAnsi" w:hAnsiTheme="minorHAnsi"/>
          <w:b/>
          <w:color w:val="FF0000"/>
          <w:u w:val="single"/>
        </w:rPr>
        <w:t>:00</w:t>
      </w:r>
      <w:r w:rsidR="00F74A21">
        <w:rPr>
          <w:rFonts w:asciiTheme="minorHAnsi" w:hAnsiTheme="minorHAnsi"/>
          <w:b/>
          <w:color w:val="FF0000"/>
          <w:u w:val="single"/>
        </w:rPr>
        <w:t xml:space="preserve"> PM EST on </w:t>
      </w:r>
      <w:r w:rsidR="00F05A05">
        <w:rPr>
          <w:rFonts w:asciiTheme="minorHAnsi" w:hAnsiTheme="minorHAnsi"/>
          <w:b/>
          <w:color w:val="FF0000"/>
          <w:u w:val="single"/>
        </w:rPr>
        <w:t>Fri</w:t>
      </w:r>
      <w:r w:rsidR="00261F5B">
        <w:rPr>
          <w:rFonts w:asciiTheme="minorHAnsi" w:hAnsiTheme="minorHAnsi"/>
          <w:b/>
          <w:color w:val="FF0000"/>
          <w:u w:val="single"/>
        </w:rPr>
        <w:t>day</w:t>
      </w:r>
      <w:r w:rsidR="00F74A21">
        <w:rPr>
          <w:rFonts w:asciiTheme="minorHAnsi" w:hAnsiTheme="minorHAnsi"/>
          <w:b/>
          <w:color w:val="FF0000"/>
          <w:u w:val="single"/>
        </w:rPr>
        <w:t xml:space="preserve">, </w:t>
      </w:r>
      <w:r w:rsidR="00F05A05">
        <w:rPr>
          <w:rFonts w:asciiTheme="minorHAnsi" w:hAnsiTheme="minorHAnsi"/>
          <w:b/>
          <w:color w:val="FF0000"/>
          <w:u w:val="single"/>
        </w:rPr>
        <w:t>Decem</w:t>
      </w:r>
      <w:r w:rsidR="00FB42EF">
        <w:rPr>
          <w:rFonts w:asciiTheme="minorHAnsi" w:hAnsiTheme="minorHAnsi"/>
          <w:b/>
          <w:color w:val="FF0000"/>
          <w:u w:val="single"/>
        </w:rPr>
        <w:t>b</w:t>
      </w:r>
      <w:r w:rsidR="00F74A21">
        <w:rPr>
          <w:rFonts w:asciiTheme="minorHAnsi" w:hAnsiTheme="minorHAnsi"/>
          <w:b/>
          <w:color w:val="FF0000"/>
          <w:u w:val="single"/>
        </w:rPr>
        <w:t xml:space="preserve">er </w:t>
      </w:r>
      <w:r w:rsidR="002922B2">
        <w:rPr>
          <w:rFonts w:asciiTheme="minorHAnsi" w:hAnsiTheme="minorHAnsi"/>
          <w:b/>
          <w:color w:val="FF0000"/>
          <w:u w:val="single"/>
        </w:rPr>
        <w:t>17</w:t>
      </w:r>
      <w:r w:rsidR="00B417A5" w:rsidRPr="00B417A5">
        <w:rPr>
          <w:rFonts w:asciiTheme="minorHAnsi" w:hAnsiTheme="minorHAnsi"/>
          <w:b/>
          <w:color w:val="FF0000"/>
          <w:u w:val="single"/>
        </w:rPr>
        <w:t>, 20</w:t>
      </w:r>
      <w:r w:rsidR="002922B2">
        <w:rPr>
          <w:rFonts w:asciiTheme="minorHAnsi" w:hAnsiTheme="minorHAnsi"/>
          <w:b/>
          <w:color w:val="FF0000"/>
          <w:u w:val="single"/>
        </w:rPr>
        <w:t>20</w:t>
      </w:r>
      <w:r w:rsidR="00B417A5" w:rsidRPr="00B417A5">
        <w:rPr>
          <w:rFonts w:asciiTheme="minorHAnsi" w:hAnsiTheme="minorHAnsi"/>
          <w:b/>
        </w:rPr>
        <w:t>.</w:t>
      </w:r>
    </w:p>
    <w:p w14:paraId="23F8A317" w14:textId="77777777" w:rsidR="00EA6B74" w:rsidRPr="006B6E4F" w:rsidRDefault="00EA6B74" w:rsidP="00EA6B74">
      <w:pPr>
        <w:jc w:val="both"/>
        <w:rPr>
          <w:rFonts w:asciiTheme="minorHAnsi" w:hAnsiTheme="minorHAnsi"/>
          <w:b/>
          <w:i/>
        </w:rPr>
      </w:pPr>
    </w:p>
    <w:p w14:paraId="14956B38" w14:textId="77777777" w:rsidR="00EA6B74" w:rsidRPr="006B6E4F" w:rsidRDefault="00EA6B74" w:rsidP="00FB42EF">
      <w:pPr>
        <w:tabs>
          <w:tab w:val="left" w:pos="4680"/>
          <w:tab w:val="left" w:pos="5040"/>
          <w:tab w:val="left" w:pos="9180"/>
        </w:tabs>
        <w:jc w:val="both"/>
        <w:rPr>
          <w:rFonts w:asciiTheme="minorHAnsi" w:hAnsiTheme="minorHAnsi"/>
          <w:sz w:val="22"/>
          <w:szCs w:val="22"/>
          <w:u w:val="single"/>
        </w:rPr>
      </w:pPr>
      <w:r w:rsidRPr="006B6E4F">
        <w:rPr>
          <w:rFonts w:asciiTheme="minorHAnsi" w:hAnsiTheme="minorHAnsi"/>
          <w:sz w:val="22"/>
          <w:szCs w:val="22"/>
        </w:rPr>
        <w:t>NAME</w:t>
      </w:r>
      <w:r w:rsidR="0054388B">
        <w:rPr>
          <w:rFonts w:asciiTheme="minorHAnsi" w:hAnsiTheme="minorHAnsi"/>
          <w:sz w:val="22"/>
          <w:szCs w:val="22"/>
        </w:rPr>
        <w:t>:</w:t>
      </w:r>
      <w:r w:rsidR="00FB42EF">
        <w:rPr>
          <w:rFonts w:asciiTheme="minorHAnsi" w:hAnsiTheme="minorHAnsi"/>
          <w:sz w:val="22"/>
          <w:szCs w:val="22"/>
          <w:u w:val="single"/>
        </w:rPr>
        <w:tab/>
      </w:r>
      <w:r w:rsidR="00FB42EF" w:rsidRPr="00FB42EF">
        <w:rPr>
          <w:rFonts w:asciiTheme="minorHAnsi" w:hAnsiTheme="minorHAnsi"/>
          <w:sz w:val="22"/>
          <w:szCs w:val="22"/>
        </w:rPr>
        <w:tab/>
      </w:r>
      <w:r w:rsidRPr="006B6E4F">
        <w:rPr>
          <w:rFonts w:asciiTheme="minorHAnsi" w:hAnsiTheme="minorHAnsi"/>
          <w:sz w:val="22"/>
          <w:szCs w:val="22"/>
        </w:rPr>
        <w:t>MPI MEMBER NUMBER:</w:t>
      </w:r>
      <w:r w:rsidR="006B6E4F">
        <w:rPr>
          <w:rFonts w:asciiTheme="minorHAnsi" w:hAnsiTheme="minorHAnsi"/>
          <w:sz w:val="22"/>
          <w:szCs w:val="22"/>
        </w:rPr>
        <w:t xml:space="preserve"> </w:t>
      </w:r>
      <w:r w:rsidR="0054388B">
        <w:rPr>
          <w:rFonts w:asciiTheme="minorHAnsi" w:hAnsiTheme="minorHAnsi"/>
          <w:sz w:val="22"/>
          <w:szCs w:val="22"/>
        </w:rPr>
        <w:t xml:space="preserve">  </w:t>
      </w:r>
      <w:r w:rsidR="0054388B" w:rsidRPr="0054388B">
        <w:rPr>
          <w:rFonts w:asciiTheme="minorHAnsi" w:hAnsiTheme="minorHAnsi"/>
          <w:sz w:val="22"/>
          <w:szCs w:val="22"/>
          <w:u w:val="single"/>
        </w:rPr>
        <w:tab/>
      </w:r>
    </w:p>
    <w:p w14:paraId="433F1038" w14:textId="77777777" w:rsidR="00EA6B74" w:rsidRPr="006B6E4F" w:rsidRDefault="00EA6B74" w:rsidP="00EA6B74">
      <w:pPr>
        <w:jc w:val="both"/>
        <w:rPr>
          <w:rFonts w:asciiTheme="minorHAnsi" w:hAnsiTheme="minorHAnsi"/>
          <w:sz w:val="22"/>
          <w:szCs w:val="22"/>
          <w:u w:val="single"/>
        </w:rPr>
      </w:pPr>
    </w:p>
    <w:p w14:paraId="655E1C1E" w14:textId="77777777" w:rsidR="00EA6B74" w:rsidRPr="006B6E4F" w:rsidRDefault="00EA6B74" w:rsidP="00FB42EF">
      <w:pPr>
        <w:tabs>
          <w:tab w:val="left" w:pos="4680"/>
          <w:tab w:val="left" w:pos="5040"/>
          <w:tab w:val="left" w:pos="9180"/>
        </w:tabs>
        <w:jc w:val="both"/>
        <w:rPr>
          <w:rFonts w:asciiTheme="minorHAnsi" w:hAnsiTheme="minorHAnsi"/>
          <w:sz w:val="22"/>
          <w:szCs w:val="22"/>
          <w:u w:val="single"/>
        </w:rPr>
      </w:pPr>
      <w:r w:rsidRPr="006B6E4F">
        <w:rPr>
          <w:rFonts w:asciiTheme="minorHAnsi" w:hAnsiTheme="minorHAnsi"/>
          <w:sz w:val="22"/>
          <w:szCs w:val="22"/>
        </w:rPr>
        <w:t>ORGANIZATION</w:t>
      </w:r>
      <w:r w:rsidR="006B6E4F">
        <w:rPr>
          <w:rFonts w:asciiTheme="minorHAnsi" w:hAnsiTheme="minorHAnsi"/>
          <w:sz w:val="22"/>
          <w:szCs w:val="22"/>
        </w:rPr>
        <w:t>:</w:t>
      </w:r>
      <w:r w:rsidR="00FB42EF">
        <w:rPr>
          <w:rFonts w:asciiTheme="minorHAnsi" w:hAnsiTheme="minorHAnsi"/>
          <w:sz w:val="22"/>
          <w:szCs w:val="22"/>
          <w:u w:val="single"/>
        </w:rPr>
        <w:tab/>
      </w:r>
      <w:r w:rsidR="0054388B" w:rsidRPr="00FB42EF">
        <w:rPr>
          <w:rFonts w:asciiTheme="minorHAnsi" w:hAnsiTheme="minorHAnsi"/>
          <w:sz w:val="22"/>
          <w:szCs w:val="22"/>
        </w:rPr>
        <w:tab/>
      </w:r>
      <w:r w:rsidR="006B6E4F">
        <w:rPr>
          <w:rFonts w:asciiTheme="minorHAnsi" w:hAnsiTheme="minorHAnsi"/>
          <w:sz w:val="22"/>
          <w:szCs w:val="22"/>
        </w:rPr>
        <w:t xml:space="preserve"> </w:t>
      </w:r>
      <w:r w:rsidRPr="006B6E4F">
        <w:rPr>
          <w:rFonts w:asciiTheme="minorHAnsi" w:hAnsiTheme="minorHAnsi"/>
          <w:sz w:val="22"/>
          <w:szCs w:val="22"/>
        </w:rPr>
        <w:t>TEL</w:t>
      </w:r>
      <w:r w:rsidR="00FB42EF">
        <w:rPr>
          <w:rFonts w:asciiTheme="minorHAnsi" w:hAnsiTheme="minorHAnsi"/>
          <w:sz w:val="22"/>
          <w:szCs w:val="22"/>
        </w:rPr>
        <w:t>/CELL</w:t>
      </w:r>
      <w:r w:rsidR="006B6E4F">
        <w:rPr>
          <w:rFonts w:asciiTheme="minorHAnsi" w:hAnsiTheme="minorHAnsi"/>
          <w:sz w:val="22"/>
          <w:szCs w:val="22"/>
        </w:rPr>
        <w:t xml:space="preserve">: </w:t>
      </w:r>
      <w:r w:rsidR="00FB42EF">
        <w:rPr>
          <w:rFonts w:asciiTheme="minorHAnsi" w:hAnsiTheme="minorHAnsi"/>
          <w:sz w:val="22"/>
          <w:szCs w:val="22"/>
        </w:rPr>
        <w:t xml:space="preserve">  </w:t>
      </w:r>
      <w:r w:rsidR="00FB42EF">
        <w:rPr>
          <w:rFonts w:asciiTheme="minorHAnsi" w:hAnsiTheme="minorHAnsi"/>
          <w:sz w:val="22"/>
          <w:szCs w:val="22"/>
          <w:u w:val="single"/>
        </w:rPr>
        <w:tab/>
      </w:r>
    </w:p>
    <w:p w14:paraId="66699AB0" w14:textId="77777777" w:rsidR="00EA6B74" w:rsidRPr="006B6E4F" w:rsidRDefault="00EA6B74" w:rsidP="00EA6B74">
      <w:pPr>
        <w:jc w:val="both"/>
        <w:rPr>
          <w:rFonts w:asciiTheme="minorHAnsi" w:hAnsiTheme="minorHAnsi"/>
          <w:sz w:val="22"/>
          <w:szCs w:val="22"/>
          <w:u w:val="single"/>
        </w:rPr>
      </w:pPr>
    </w:p>
    <w:p w14:paraId="7C605270" w14:textId="77777777" w:rsidR="00F80153" w:rsidRPr="009B5FD6" w:rsidRDefault="00EA6B74" w:rsidP="00FB42EF">
      <w:pPr>
        <w:tabs>
          <w:tab w:val="left" w:pos="9180"/>
        </w:tabs>
        <w:jc w:val="both"/>
        <w:rPr>
          <w:rFonts w:asciiTheme="minorHAnsi" w:hAnsiTheme="minorHAnsi"/>
          <w:sz w:val="22"/>
          <w:szCs w:val="22"/>
          <w:u w:val="single"/>
        </w:rPr>
      </w:pPr>
      <w:r w:rsidRPr="006B6E4F">
        <w:rPr>
          <w:rFonts w:asciiTheme="minorHAnsi" w:hAnsiTheme="minorHAnsi"/>
          <w:sz w:val="22"/>
          <w:szCs w:val="22"/>
        </w:rPr>
        <w:t xml:space="preserve">EMAIL:  </w:t>
      </w:r>
      <w:r w:rsidR="00FB42EF">
        <w:rPr>
          <w:rFonts w:asciiTheme="minorHAnsi" w:hAnsiTheme="minorHAnsi"/>
          <w:sz w:val="22"/>
          <w:szCs w:val="22"/>
          <w:u w:val="single"/>
        </w:rPr>
        <w:tab/>
      </w:r>
    </w:p>
    <w:p w14:paraId="1647803C" w14:textId="77777777" w:rsidR="00F80153" w:rsidRPr="006B6E4F" w:rsidRDefault="00F80153" w:rsidP="00F80153">
      <w:pPr>
        <w:pStyle w:val="Heading4"/>
        <w:ind w:firstLine="0"/>
        <w:jc w:val="left"/>
        <w:rPr>
          <w:rFonts w:asciiTheme="minorHAnsi" w:hAnsiTheme="minorHAnsi"/>
          <w:b w:val="0"/>
          <w:sz w:val="22"/>
          <w:szCs w:val="22"/>
          <w:u w:val="single"/>
        </w:rPr>
      </w:pPr>
    </w:p>
    <w:p w14:paraId="500F46DA" w14:textId="574DF1E1" w:rsidR="00EA6B74" w:rsidRDefault="00F80153" w:rsidP="00F80153">
      <w:pPr>
        <w:pStyle w:val="Heading4"/>
        <w:ind w:firstLine="0"/>
        <w:jc w:val="left"/>
        <w:rPr>
          <w:rFonts w:asciiTheme="minorHAnsi" w:hAnsiTheme="minorHAnsi"/>
          <w:sz w:val="22"/>
          <w:szCs w:val="22"/>
        </w:rPr>
      </w:pPr>
      <w:r w:rsidRPr="00BF56DF">
        <w:rPr>
          <w:rFonts w:asciiTheme="minorHAnsi" w:hAnsiTheme="minorHAnsi"/>
          <w:sz w:val="22"/>
          <w:szCs w:val="22"/>
        </w:rPr>
        <w:t>POSITION APPLYING FOR</w:t>
      </w:r>
      <w:r w:rsidR="00B417A5">
        <w:rPr>
          <w:rFonts w:asciiTheme="minorHAnsi" w:hAnsiTheme="minorHAnsi"/>
          <w:sz w:val="22"/>
          <w:szCs w:val="22"/>
        </w:rPr>
        <w:t xml:space="preserve"> (*if applying for more than one role, please rank in order of preference)</w:t>
      </w:r>
      <w:r w:rsidRPr="00BF56DF">
        <w:rPr>
          <w:rFonts w:asciiTheme="minorHAnsi" w:hAnsiTheme="minorHAnsi"/>
          <w:sz w:val="22"/>
          <w:szCs w:val="22"/>
        </w:rPr>
        <w:t>:</w:t>
      </w:r>
    </w:p>
    <w:p w14:paraId="751DF6DA" w14:textId="77777777" w:rsidR="00B417A5" w:rsidRDefault="00B417A5" w:rsidP="00B417A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6120"/>
      </w:tblGrid>
      <w:tr w:rsidR="009B5FD6" w14:paraId="39B7FAA3" w14:textId="77777777" w:rsidTr="0081175A">
        <w:tc>
          <w:tcPr>
            <w:tcW w:w="3955" w:type="dxa"/>
          </w:tcPr>
          <w:p w14:paraId="19940B59" w14:textId="77777777" w:rsidR="000A0B28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br/>
            </w:r>
            <w:r w:rsidRPr="009B5FD6">
              <w:rPr>
                <w:rFonts w:asciiTheme="minorHAnsi" w:hAnsiTheme="minorHAnsi"/>
                <w:sz w:val="22"/>
                <w:szCs w:val="22"/>
              </w:rPr>
              <w:t>___ President-Elect</w:t>
            </w:r>
          </w:p>
          <w:p w14:paraId="5F841C70" w14:textId="77777777" w:rsidR="000A0B28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9B5FD6">
              <w:rPr>
                <w:rFonts w:asciiTheme="minorHAnsi" w:hAnsiTheme="minorHAnsi"/>
                <w:sz w:val="22"/>
                <w:szCs w:val="22"/>
              </w:rPr>
              <w:t>___ VP of Finance</w:t>
            </w:r>
          </w:p>
          <w:p w14:paraId="6A43DCFC" w14:textId="77777777" w:rsidR="009B5FD6" w:rsidRPr="009B5FD6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9B5FD6">
              <w:rPr>
                <w:rFonts w:asciiTheme="minorHAnsi" w:hAnsiTheme="minorHAnsi"/>
                <w:sz w:val="22"/>
                <w:szCs w:val="22"/>
              </w:rPr>
              <w:t>___ VP of Membership</w:t>
            </w:r>
          </w:p>
          <w:p w14:paraId="4881A9C1" w14:textId="77777777" w:rsidR="000A0B28" w:rsidRDefault="000A0B28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9B5FD6">
              <w:rPr>
                <w:rFonts w:asciiTheme="minorHAnsi" w:hAnsiTheme="minorHAnsi"/>
                <w:sz w:val="22"/>
                <w:szCs w:val="22"/>
              </w:rPr>
              <w:t>___ VP of Education</w:t>
            </w:r>
          </w:p>
          <w:p w14:paraId="315A34C5" w14:textId="77777777" w:rsidR="009B5FD6" w:rsidRDefault="009B5FD6" w:rsidP="00DE51DD">
            <w:pPr>
              <w:spacing w:line="276" w:lineRule="auto"/>
            </w:pPr>
            <w:r w:rsidRPr="009B5FD6">
              <w:rPr>
                <w:rFonts w:asciiTheme="minorHAnsi" w:hAnsiTheme="minorHAnsi"/>
                <w:sz w:val="22"/>
                <w:szCs w:val="22"/>
              </w:rPr>
              <w:t>___ VP of Communications</w:t>
            </w:r>
            <w:r>
              <w:t xml:space="preserve"> </w:t>
            </w:r>
          </w:p>
          <w:p w14:paraId="6CA7335E" w14:textId="77777777" w:rsidR="000A0B28" w:rsidRDefault="000A0B28" w:rsidP="00DE51DD">
            <w:pPr>
              <w:spacing w:line="276" w:lineRule="auto"/>
            </w:pPr>
          </w:p>
          <w:p w14:paraId="656A9A20" w14:textId="77777777" w:rsidR="00297B37" w:rsidRDefault="00297B37" w:rsidP="00DE51DD">
            <w:pPr>
              <w:spacing w:line="276" w:lineRule="auto"/>
            </w:pPr>
          </w:p>
        </w:tc>
        <w:tc>
          <w:tcPr>
            <w:tcW w:w="6120" w:type="dxa"/>
          </w:tcPr>
          <w:p w14:paraId="45A7BCEE" w14:textId="77777777" w:rsidR="000A0B28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br/>
            </w:r>
            <w:r w:rsidR="000A0B28" w:rsidRPr="009B5FD6">
              <w:rPr>
                <w:rFonts w:asciiTheme="minorHAnsi" w:hAnsiTheme="minorHAnsi"/>
                <w:sz w:val="22"/>
                <w:szCs w:val="22"/>
              </w:rPr>
              <w:t>_</w:t>
            </w:r>
            <w:r w:rsidR="000A0B28">
              <w:rPr>
                <w:rFonts w:asciiTheme="minorHAnsi" w:hAnsiTheme="minorHAnsi"/>
                <w:sz w:val="22"/>
                <w:szCs w:val="22"/>
              </w:rPr>
              <w:t>_</w:t>
            </w:r>
            <w:r w:rsidR="000A0B28" w:rsidRPr="009B5FD6">
              <w:rPr>
                <w:rFonts w:asciiTheme="minorHAnsi" w:hAnsiTheme="minorHAnsi"/>
                <w:sz w:val="22"/>
                <w:szCs w:val="22"/>
              </w:rPr>
              <w:t>_ Director of Leadership Development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Office of President)</w:t>
            </w:r>
          </w:p>
          <w:p w14:paraId="4F07C13D" w14:textId="77777777" w:rsidR="009B5FD6" w:rsidRPr="009B5FD6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9B5FD6">
              <w:rPr>
                <w:rFonts w:asciiTheme="minorHAnsi" w:hAnsiTheme="minorHAnsi"/>
                <w:sz w:val="22"/>
                <w:szCs w:val="22"/>
              </w:rPr>
              <w:t xml:space="preserve">___ Director of </w:t>
            </w:r>
            <w:r w:rsidR="0094125B">
              <w:rPr>
                <w:rFonts w:asciiTheme="minorHAnsi" w:hAnsiTheme="minorHAnsi"/>
                <w:sz w:val="22"/>
                <w:szCs w:val="22"/>
              </w:rPr>
              <w:t>Business Development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Finance)</w:t>
            </w:r>
          </w:p>
          <w:p w14:paraId="778D25A3" w14:textId="77777777" w:rsidR="0054388B" w:rsidRDefault="009B5FD6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 w:rsidRPr="009B5FD6">
              <w:rPr>
                <w:rFonts w:asciiTheme="minorHAnsi" w:hAnsiTheme="minorHAnsi"/>
                <w:sz w:val="22"/>
                <w:szCs w:val="22"/>
              </w:rPr>
              <w:t>___ Director of Special Events</w:t>
            </w:r>
            <w:r w:rsidR="00F74A21">
              <w:rPr>
                <w:rFonts w:asciiTheme="minorHAnsi" w:hAnsiTheme="minorHAnsi"/>
                <w:sz w:val="22"/>
                <w:szCs w:val="22"/>
              </w:rPr>
              <w:t xml:space="preserve"> &amp; Fundraising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Finance)</w:t>
            </w:r>
          </w:p>
          <w:p w14:paraId="7CE9CE4E" w14:textId="77777777" w:rsidR="00F74A21" w:rsidRDefault="00F74A21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 Director of Member Recruitment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Membership)</w:t>
            </w:r>
          </w:p>
          <w:p w14:paraId="309C7C59" w14:textId="77777777" w:rsidR="00F74A21" w:rsidRDefault="00F74A21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 Director of Member Care/Retention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Membership)</w:t>
            </w:r>
          </w:p>
          <w:p w14:paraId="7E5B3F77" w14:textId="77777777" w:rsidR="00F74A21" w:rsidRDefault="00F74A21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 Director of Professional Development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Education)</w:t>
            </w:r>
          </w:p>
          <w:p w14:paraId="0D9EAFF8" w14:textId="77777777" w:rsidR="0054388B" w:rsidRDefault="00F74A21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 Director of Logistics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Education)</w:t>
            </w:r>
          </w:p>
          <w:p w14:paraId="1BD17AC3" w14:textId="77777777" w:rsidR="009B5FD6" w:rsidRDefault="00B12BD4" w:rsidP="00DE51DD">
            <w:pPr>
              <w:spacing w:line="276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 Director of Marketing</w:t>
            </w:r>
            <w:r w:rsidR="0081175A">
              <w:rPr>
                <w:rFonts w:asciiTheme="minorHAnsi" w:hAnsiTheme="minorHAnsi"/>
                <w:sz w:val="22"/>
                <w:szCs w:val="22"/>
              </w:rPr>
              <w:t xml:space="preserve"> (Communications)</w:t>
            </w:r>
          </w:p>
          <w:p w14:paraId="4E5F511F" w14:textId="77777777" w:rsidR="000A0B28" w:rsidRDefault="000A0B28" w:rsidP="00DE51DD">
            <w:pPr>
              <w:spacing w:line="276" w:lineRule="auto"/>
            </w:pPr>
          </w:p>
        </w:tc>
      </w:tr>
    </w:tbl>
    <w:p w14:paraId="62171A07" w14:textId="77777777" w:rsidR="0081219B" w:rsidRPr="006B6E4F" w:rsidRDefault="0081219B" w:rsidP="009B5FD6">
      <w:pPr>
        <w:rPr>
          <w:rFonts w:asciiTheme="minorHAnsi" w:hAnsiTheme="minorHAnsi"/>
          <w:sz w:val="22"/>
          <w:szCs w:val="22"/>
        </w:rPr>
      </w:pPr>
    </w:p>
    <w:p w14:paraId="2B4E5E14" w14:textId="77777777" w:rsidR="0081219B" w:rsidRPr="006B6E4F" w:rsidRDefault="0081219B" w:rsidP="0081219B">
      <w:pPr>
        <w:pStyle w:val="BodyText"/>
        <w:rPr>
          <w:rFonts w:asciiTheme="minorHAnsi" w:hAnsiTheme="minorHAnsi"/>
          <w:sz w:val="22"/>
        </w:rPr>
      </w:pPr>
      <w:r w:rsidRPr="006B6E4F">
        <w:rPr>
          <w:rFonts w:asciiTheme="minorHAnsi" w:hAnsiTheme="minorHAnsi"/>
          <w:sz w:val="22"/>
        </w:rPr>
        <w:t xml:space="preserve">After completing this application and reviewing the corresponding </w:t>
      </w:r>
      <w:r w:rsidR="000A0B28">
        <w:rPr>
          <w:rFonts w:asciiTheme="minorHAnsi" w:hAnsiTheme="minorHAnsi"/>
          <w:sz w:val="22"/>
        </w:rPr>
        <w:t>Role Responsibilities,</w:t>
      </w:r>
      <w:r w:rsidRPr="006B6E4F">
        <w:rPr>
          <w:rFonts w:asciiTheme="minorHAnsi" w:hAnsiTheme="minorHAnsi"/>
          <w:sz w:val="22"/>
        </w:rPr>
        <w:t xml:space="preserve"> and with the support of my employer, I would like to be considered for the position(s) indicated above.  </w:t>
      </w:r>
    </w:p>
    <w:p w14:paraId="787BEF71" w14:textId="77777777" w:rsidR="0081219B" w:rsidRPr="006B6E4F" w:rsidRDefault="0081219B" w:rsidP="0081219B">
      <w:pPr>
        <w:rPr>
          <w:rFonts w:asciiTheme="minorHAnsi" w:hAnsiTheme="minorHAnsi"/>
          <w:iCs/>
          <w:sz w:val="22"/>
          <w:szCs w:val="22"/>
        </w:rPr>
      </w:pPr>
    </w:p>
    <w:p w14:paraId="459DBB82" w14:textId="77777777" w:rsidR="0081219B" w:rsidRPr="006B6E4F" w:rsidRDefault="0081219B" w:rsidP="0081219B">
      <w:pPr>
        <w:pStyle w:val="BodyText"/>
        <w:rPr>
          <w:rFonts w:asciiTheme="minorHAnsi" w:hAnsiTheme="minorHAnsi"/>
          <w:sz w:val="22"/>
        </w:rPr>
      </w:pPr>
      <w:r w:rsidRPr="006B6E4F">
        <w:rPr>
          <w:rFonts w:asciiTheme="minorHAnsi" w:hAnsiTheme="minorHAnsi"/>
          <w:sz w:val="22"/>
        </w:rPr>
        <w:t>Please sign below indicating your agreement to serve if selected, and confirming the full support of your employer for your time commitment.</w:t>
      </w:r>
    </w:p>
    <w:p w14:paraId="4F2F5500" w14:textId="77777777" w:rsidR="0081219B" w:rsidRPr="006B6E4F" w:rsidRDefault="0081219B" w:rsidP="0081219B">
      <w:pPr>
        <w:pBdr>
          <w:bottom w:val="single" w:sz="12" w:space="1" w:color="auto"/>
        </w:pBdr>
        <w:rPr>
          <w:rFonts w:asciiTheme="minorHAnsi" w:hAnsiTheme="minorHAnsi"/>
          <w:sz w:val="22"/>
          <w:szCs w:val="20"/>
        </w:rPr>
      </w:pPr>
    </w:p>
    <w:p w14:paraId="65DCB49E" w14:textId="77777777" w:rsidR="0081219B" w:rsidRPr="006B6E4F" w:rsidRDefault="00FB42EF" w:rsidP="00FB42EF">
      <w:pPr>
        <w:pBdr>
          <w:bottom w:val="single" w:sz="12" w:space="1" w:color="auto"/>
        </w:pBdr>
        <w:tabs>
          <w:tab w:val="left" w:pos="5850"/>
        </w:tabs>
        <w:rPr>
          <w:rFonts w:asciiTheme="minorHAnsi" w:hAnsiTheme="minorHAnsi"/>
          <w:szCs w:val="20"/>
        </w:rPr>
      </w:pPr>
      <w:r>
        <w:rPr>
          <w:rFonts w:asciiTheme="minorHAnsi" w:hAnsiTheme="minorHAnsi"/>
          <w:noProof/>
          <w:szCs w:val="20"/>
          <w:lang w:eastAsia="ja-JP"/>
        </w:rPr>
        <w:tab/>
      </w:r>
      <w:r>
        <w:rPr>
          <w:rFonts w:asciiTheme="minorHAnsi" w:hAnsiTheme="minorHAnsi"/>
          <w:noProof/>
          <w:szCs w:val="20"/>
          <w:lang w:eastAsia="ja-JP"/>
        </w:rPr>
        <w:tab/>
      </w:r>
    </w:p>
    <w:p w14:paraId="5F0A0683" w14:textId="77777777" w:rsidR="0081219B" w:rsidRPr="006B6E4F" w:rsidRDefault="0081219B" w:rsidP="00FB42EF">
      <w:pPr>
        <w:tabs>
          <w:tab w:val="left" w:pos="5400"/>
        </w:tabs>
        <w:rPr>
          <w:rFonts w:asciiTheme="minorHAnsi" w:hAnsiTheme="minorHAnsi"/>
          <w:szCs w:val="22"/>
        </w:rPr>
      </w:pPr>
      <w:r w:rsidRPr="006B6E4F">
        <w:rPr>
          <w:rFonts w:asciiTheme="minorHAnsi" w:hAnsiTheme="minorHAnsi"/>
          <w:sz w:val="20"/>
          <w:szCs w:val="20"/>
        </w:rPr>
        <w:t xml:space="preserve">Candidate Signature </w:t>
      </w:r>
      <w:r w:rsidR="00FB42EF">
        <w:rPr>
          <w:rFonts w:asciiTheme="minorHAnsi" w:hAnsiTheme="minorHAnsi"/>
          <w:sz w:val="20"/>
          <w:szCs w:val="20"/>
        </w:rPr>
        <w:tab/>
      </w:r>
      <w:r w:rsidRPr="006B6E4F">
        <w:rPr>
          <w:rFonts w:asciiTheme="minorHAnsi" w:hAnsiTheme="minorHAnsi"/>
          <w:sz w:val="20"/>
          <w:szCs w:val="20"/>
        </w:rPr>
        <w:t>Date</w:t>
      </w:r>
    </w:p>
    <w:p w14:paraId="1EA8A5C2" w14:textId="77777777" w:rsidR="0081219B" w:rsidRPr="006B6E4F" w:rsidRDefault="0081219B" w:rsidP="0081219B">
      <w:pPr>
        <w:rPr>
          <w:rFonts w:asciiTheme="minorHAnsi" w:hAnsiTheme="minorHAnsi"/>
        </w:rPr>
      </w:pPr>
    </w:p>
    <w:p w14:paraId="46EBD8F8" w14:textId="77777777" w:rsidR="0081219B" w:rsidRPr="006B6E4F" w:rsidRDefault="0081219B" w:rsidP="0081219B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60EF8599" w14:textId="77777777" w:rsidR="0081219B" w:rsidRPr="006B6E4F" w:rsidRDefault="0081219B" w:rsidP="00FB42EF">
      <w:pPr>
        <w:tabs>
          <w:tab w:val="left" w:pos="5400"/>
        </w:tabs>
        <w:rPr>
          <w:rFonts w:asciiTheme="minorHAnsi" w:hAnsiTheme="minorHAnsi"/>
          <w:i/>
          <w:sz w:val="20"/>
          <w:szCs w:val="20"/>
        </w:rPr>
      </w:pPr>
      <w:r w:rsidRPr="006B6E4F">
        <w:rPr>
          <w:rFonts w:asciiTheme="minorHAnsi" w:hAnsiTheme="minorHAnsi"/>
          <w:sz w:val="20"/>
          <w:szCs w:val="20"/>
        </w:rPr>
        <w:t>Employer Signature</w:t>
      </w:r>
      <w:r w:rsidR="00FB42EF">
        <w:rPr>
          <w:rFonts w:asciiTheme="minorHAnsi" w:hAnsiTheme="minorHAnsi"/>
          <w:sz w:val="20"/>
          <w:szCs w:val="20"/>
        </w:rPr>
        <w:tab/>
      </w:r>
      <w:r w:rsidRPr="006B6E4F">
        <w:rPr>
          <w:rFonts w:asciiTheme="minorHAnsi" w:hAnsiTheme="minorHAnsi"/>
          <w:sz w:val="20"/>
          <w:szCs w:val="20"/>
        </w:rPr>
        <w:t xml:space="preserve">Employer Name      </w:t>
      </w:r>
      <w:r w:rsidRPr="006B6E4F">
        <w:rPr>
          <w:rFonts w:asciiTheme="minorHAnsi" w:hAnsiTheme="minorHAnsi"/>
          <w:i/>
          <w:sz w:val="20"/>
          <w:szCs w:val="20"/>
        </w:rPr>
        <w:t xml:space="preserve">(please </w:t>
      </w:r>
      <w:r w:rsidRPr="00FB42EF">
        <w:rPr>
          <w:rFonts w:asciiTheme="minorHAnsi" w:hAnsiTheme="minorHAnsi"/>
          <w:szCs w:val="22"/>
        </w:rPr>
        <w:t>print</w:t>
      </w:r>
      <w:r w:rsidRPr="006B6E4F">
        <w:rPr>
          <w:rFonts w:asciiTheme="minorHAnsi" w:hAnsiTheme="minorHAnsi"/>
          <w:i/>
          <w:sz w:val="20"/>
          <w:szCs w:val="20"/>
        </w:rPr>
        <w:t>)</w:t>
      </w:r>
      <w:r w:rsidR="0099489D">
        <w:rPr>
          <w:rFonts w:asciiTheme="minorHAnsi" w:hAnsiTheme="minorHAnsi"/>
          <w:i/>
          <w:sz w:val="20"/>
          <w:szCs w:val="20"/>
        </w:rPr>
        <w:br/>
      </w:r>
    </w:p>
    <w:p w14:paraId="5FE520D0" w14:textId="77777777" w:rsidR="0081219B" w:rsidRPr="007668D8" w:rsidRDefault="0081219B" w:rsidP="0081219B">
      <w:pPr>
        <w:rPr>
          <w:rFonts w:asciiTheme="minorHAnsi" w:hAnsiTheme="minorHAnsi"/>
          <w:i/>
          <w:sz w:val="10"/>
          <w:szCs w:val="22"/>
        </w:rPr>
      </w:pPr>
    </w:p>
    <w:p w14:paraId="7428AA6B" w14:textId="77777777" w:rsidR="00EA6B74" w:rsidRDefault="00D3764E" w:rsidP="00B417A5">
      <w:pPr>
        <w:jc w:val="center"/>
        <w:rPr>
          <w:rFonts w:asciiTheme="minorHAnsi" w:hAnsiTheme="minorHAnsi" w:cs="Arial"/>
          <w:b/>
          <w:sz w:val="32"/>
          <w:szCs w:val="32"/>
        </w:rPr>
      </w:pPr>
      <w:r w:rsidRPr="006B6E4F">
        <w:rPr>
          <w:rFonts w:asciiTheme="minorHAnsi" w:hAnsiTheme="minorHAnsi" w:cs="Arial"/>
          <w:b/>
          <w:sz w:val="32"/>
          <w:szCs w:val="32"/>
        </w:rPr>
        <w:t xml:space="preserve">Please return this form </w:t>
      </w:r>
      <w:r w:rsidR="00B417A5">
        <w:rPr>
          <w:rFonts w:asciiTheme="minorHAnsi" w:hAnsiTheme="minorHAnsi" w:cs="Arial"/>
          <w:b/>
          <w:sz w:val="32"/>
          <w:szCs w:val="32"/>
        </w:rPr>
        <w:t>to:</w:t>
      </w:r>
    </w:p>
    <w:p w14:paraId="571EC96D" w14:textId="2783B20E" w:rsidR="00FB42EF" w:rsidRDefault="00A367F5" w:rsidP="00FB42EF">
      <w:pPr>
        <w:jc w:val="center"/>
        <w:rPr>
          <w:rFonts w:asciiTheme="minorHAnsi" w:hAnsiTheme="minorHAnsi"/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83249C3" wp14:editId="5BEF0C94">
                <wp:simplePos x="0" y="0"/>
                <wp:positionH relativeFrom="column">
                  <wp:posOffset>4899660</wp:posOffset>
                </wp:positionH>
                <wp:positionV relativeFrom="paragraph">
                  <wp:posOffset>203835</wp:posOffset>
                </wp:positionV>
                <wp:extent cx="1917065" cy="786230"/>
                <wp:effectExtent l="38100" t="304800" r="45085" b="337820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7065" cy="786230"/>
                          <a:chOff x="1083323" y="1113161"/>
                          <a:chExt cx="19170" cy="7861"/>
                        </a:xfrm>
                      </wpg:grpSpPr>
                      <wps:wsp>
                        <wps:cNvPr id="7" name="AutoShape 4"/>
                        <wps:cNvSpPr>
                          <a:spLocks noChangeArrowheads="1"/>
                        </wps:cNvSpPr>
                        <wps:spPr bwMode="auto">
                          <a:xfrm>
                            <a:off x="1083323" y="1113161"/>
                            <a:ext cx="18930" cy="7861"/>
                          </a:xfrm>
                          <a:prstGeom prst="wave">
                            <a:avLst>
                              <a:gd name="adj1" fmla="val 13005"/>
                              <a:gd name="adj2" fmla="val 0"/>
                            </a:avLst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FFE699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FDA66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rgbClr val="806000">
                                <a:alpha val="50000"/>
                              </a:srgbClr>
                            </a:outerShdw>
                          </a:effec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8" name="Text Box 8"/>
                        <wps:cNvSpPr txBox="1">
                          <a:spLocks noChangeArrowheads="1"/>
                        </wps:cNvSpPr>
                        <wps:spPr bwMode="auto">
                          <a:xfrm rot="20203150">
                            <a:off x="1083724" y="1114765"/>
                            <a:ext cx="18769" cy="52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9A6B475" w14:textId="2FAA42AB" w:rsidR="00A367F5" w:rsidRPr="00A367F5" w:rsidRDefault="00A367F5" w:rsidP="00A367F5">
                              <w:pPr>
                                <w:widowControl w:val="0"/>
                                <w:spacing w:line="280" w:lineRule="auto"/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</w:pPr>
                              <w:r w:rsidRPr="00A367F5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 xml:space="preserve">CALL FOR NOMINATIONS EXTENDED TO </w:t>
                              </w:r>
                              <w:r w:rsidR="002922B2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>Jan 17</w:t>
                              </w:r>
                              <w:r w:rsidRPr="00A367F5">
                                <w:rPr>
                                  <w:rFonts w:ascii="Arial Black" w:hAnsi="Arial Black"/>
                                  <w:b/>
                                  <w:bCs/>
                                  <w:color w:val="0070C0"/>
                                  <w:sz w:val="20"/>
                                  <w:szCs w:val="20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3249C3" id="Group 6" o:spid="_x0000_s1029" style="position:absolute;left:0;text-align:left;margin-left:385.8pt;margin-top:16.05pt;width:150.95pt;height:61.9pt;z-index:251661312" coordorigin="10833,11131" coordsize="191,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">
                <v:shape id="AutoShape 4" o:spid="_x0000_s1030" type="#_x0000_t64" style="position:absolute;left:10833;top:11131;width:189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Ifr8QA&#10;AADaAAAADwAAAGRycy9kb3ducmV2LnhtbESPQWvCQBSE70L/w/KEXqRuWqyp0VVKQSgUFGOg10f2&#10;NYlm34bdrcb+ercgeBxm5htmsepNK07kfGNZwfM4AUFcWt1wpaDYr5/eQPiArLG1TAou5GG1fBgs&#10;MNP2zDs65aESEcI+QwV1CF0mpS9rMujHtiOO3o91BkOUrpLa4TnCTStfkmQqDTYcF2rs6KOm8pj/&#10;GgWj1+3amK9iFpp0kxR/hwl+z6xSj8P+fQ4iUB/u4Vv7UytI4f9KvAFye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AyH6/EAAAA2gAAAA8AAAAAAAAAAAAAAAAAmAIAAGRycy9k&#10;b3ducmV2LnhtbFBLBQYAAAAABAAEAPUAAACJAwAAAAA=&#10;" strokecolor="#ffda66" strokeweight="1pt">
                  <v:fill color2="#ffe699" focus="100%" type="gradient"/>
                  <v:shadow on="t" color="#806000" opacity=".5" offset="1pt"/>
                  <v:textbox inset="2.88pt,2.88pt,2.88pt,2.88pt"/>
                </v:shape>
                <v:shape id="Text Box 8" o:spid="_x0000_s1031" type="#_x0000_t202" style="position:absolute;left:10837;top:11147;width:187;height:53;rotation:-1525733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TcycIA&#10;AADaAAAADwAAAGRycy9kb3ducmV2LnhtbERPTWsCMRC9C/6HMEIvUrN6qLI1ioiFHgStK0hvw2bc&#10;bN1M0k3U7b83h4LHx/ueLzvbiBu1oXasYDzKQBCXTtdcKTgWH68zECEia2wck4I/CrBc9HtzzLW7&#10;8xfdDrESKYRDjgpMjD6XMpSGLIaR88SJO7vWYkywraRu8Z7CbSMnWfYmLdacGgx6WhsqL4erVTD8&#10;+fbNqTj9mmy7n24m/no574ZKvQy61TuISF18iv/dn1pB2pqupBs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lNzJwgAAANoAAAAPAAAAAAAAAAAAAAAAAJgCAABkcnMvZG93&#10;bnJldi54bWxQSwUGAAAAAAQABAD1AAAAhwMAAAAA&#10;" filled="f" fillcolor="#5b9bd5" stroked="f" strokecolor="black [0]" strokeweight="2pt">
                  <v:textbox inset="2.88pt,2.88pt,2.88pt,2.88pt">
                    <w:txbxContent>
                      <w:p w14:paraId="19A6B475" w14:textId="2FAA42AB" w:rsidR="00A367F5" w:rsidRPr="00A367F5" w:rsidRDefault="00A367F5" w:rsidP="00A367F5">
                        <w:pPr>
                          <w:widowControl w:val="0"/>
                          <w:spacing w:line="280" w:lineRule="auto"/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</w:pPr>
                        <w:r w:rsidRPr="00A367F5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 xml:space="preserve">CALL FOR NOMINATIONS EXTENDED TO </w:t>
                        </w:r>
                        <w:r w:rsidR="002922B2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>Jan 17</w:t>
                        </w:r>
                        <w:r w:rsidRPr="00A367F5">
                          <w:rPr>
                            <w:rFonts w:ascii="Arial Black" w:hAnsi="Arial Black"/>
                            <w:b/>
                            <w:bCs/>
                            <w:color w:val="0070C0"/>
                            <w:sz w:val="20"/>
                            <w:szCs w:val="20"/>
                          </w:rPr>
                          <w:t>!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B42EF">
        <w:rPr>
          <w:rFonts w:asciiTheme="minorHAnsi" w:hAnsiTheme="minorHAnsi"/>
          <w:b/>
        </w:rPr>
        <w:t>Mozelle Goodwin, at mgoodwin.mpiwc@gmail.com</w:t>
      </w:r>
      <w:r w:rsidR="00FB42EF" w:rsidRPr="008237F9">
        <w:rPr>
          <w:rFonts w:asciiTheme="minorHAnsi" w:hAnsiTheme="minorHAnsi"/>
          <w:b/>
        </w:rPr>
        <w:t xml:space="preserve"> </w:t>
      </w:r>
      <w:r w:rsidR="0099489D">
        <w:rPr>
          <w:rFonts w:asciiTheme="minorHAnsi" w:hAnsiTheme="minorHAnsi"/>
          <w:b/>
        </w:rPr>
        <w:br/>
      </w:r>
      <w:r w:rsidR="00FB42EF" w:rsidRPr="008237F9">
        <w:rPr>
          <w:rFonts w:asciiTheme="minorHAnsi" w:hAnsiTheme="minorHAnsi"/>
          <w:b/>
        </w:rPr>
        <w:t xml:space="preserve">by </w:t>
      </w:r>
      <w:r>
        <w:rPr>
          <w:rFonts w:asciiTheme="minorHAnsi" w:hAnsiTheme="minorHAnsi"/>
          <w:b/>
          <w:color w:val="FF0000"/>
          <w:u w:val="single"/>
        </w:rPr>
        <w:t>3</w:t>
      </w:r>
      <w:r w:rsidR="00FB42EF" w:rsidRPr="00B417A5">
        <w:rPr>
          <w:rFonts w:asciiTheme="minorHAnsi" w:hAnsiTheme="minorHAnsi"/>
          <w:b/>
          <w:color w:val="FF0000"/>
          <w:u w:val="single"/>
        </w:rPr>
        <w:t>:00</w:t>
      </w:r>
      <w:r w:rsidR="00FB42EF">
        <w:rPr>
          <w:rFonts w:asciiTheme="minorHAnsi" w:hAnsiTheme="minorHAnsi"/>
          <w:b/>
          <w:color w:val="FF0000"/>
          <w:u w:val="single"/>
        </w:rPr>
        <w:t xml:space="preserve"> PM EST on </w:t>
      </w:r>
      <w:r w:rsidR="000A0B28">
        <w:rPr>
          <w:rFonts w:asciiTheme="minorHAnsi" w:hAnsiTheme="minorHAnsi"/>
          <w:b/>
          <w:color w:val="FF0000"/>
          <w:u w:val="single"/>
        </w:rPr>
        <w:t>Fri</w:t>
      </w:r>
      <w:r w:rsidR="00FB42EF">
        <w:rPr>
          <w:rFonts w:asciiTheme="minorHAnsi" w:hAnsiTheme="minorHAnsi"/>
          <w:b/>
          <w:color w:val="FF0000"/>
          <w:u w:val="single"/>
        </w:rPr>
        <w:t xml:space="preserve">day, </w:t>
      </w:r>
      <w:r w:rsidR="002922B2">
        <w:rPr>
          <w:rFonts w:asciiTheme="minorHAnsi" w:hAnsiTheme="minorHAnsi"/>
          <w:b/>
          <w:color w:val="FF0000"/>
          <w:u w:val="single"/>
        </w:rPr>
        <w:t>January 17, 2020</w:t>
      </w:r>
    </w:p>
    <w:p w14:paraId="53222C7E" w14:textId="708D023B" w:rsidR="00FB42EF" w:rsidRDefault="00FB42EF">
      <w:pPr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</w:rPr>
        <w:br w:type="page"/>
      </w:r>
    </w:p>
    <w:p w14:paraId="6111CC11" w14:textId="77777777" w:rsidR="0099489D" w:rsidRPr="0099489D" w:rsidRDefault="00EA6B74" w:rsidP="00DE51DD">
      <w:pPr>
        <w:spacing w:line="276" w:lineRule="auto"/>
        <w:jc w:val="center"/>
        <w:rPr>
          <w:rFonts w:asciiTheme="minorHAnsi" w:hAnsiTheme="minorHAnsi"/>
          <w:b/>
          <w:i/>
          <w:color w:val="003399"/>
          <w:sz w:val="22"/>
        </w:rPr>
      </w:pPr>
      <w:r w:rsidRPr="0099489D">
        <w:rPr>
          <w:rFonts w:asciiTheme="minorHAnsi" w:hAnsiTheme="minorHAnsi"/>
          <w:b/>
          <w:i/>
          <w:color w:val="003399"/>
          <w:sz w:val="22"/>
        </w:rPr>
        <w:lastRenderedPageBreak/>
        <w:t xml:space="preserve">The officers and directors </w:t>
      </w:r>
      <w:r w:rsidR="00B417A5" w:rsidRPr="0099489D">
        <w:rPr>
          <w:rFonts w:asciiTheme="minorHAnsi" w:hAnsiTheme="minorHAnsi"/>
          <w:b/>
          <w:i/>
          <w:color w:val="003399"/>
          <w:sz w:val="22"/>
        </w:rPr>
        <w:t xml:space="preserve">of MPI </w:t>
      </w:r>
      <w:r w:rsidR="00F74A21" w:rsidRPr="0099489D">
        <w:rPr>
          <w:rFonts w:asciiTheme="minorHAnsi" w:hAnsiTheme="minorHAnsi"/>
          <w:b/>
          <w:i/>
          <w:color w:val="003399"/>
          <w:sz w:val="22"/>
        </w:rPr>
        <w:t>WestField</w:t>
      </w:r>
      <w:r w:rsidR="00B417A5" w:rsidRPr="0099489D">
        <w:rPr>
          <w:rFonts w:asciiTheme="minorHAnsi" w:hAnsiTheme="minorHAnsi"/>
          <w:b/>
          <w:i/>
          <w:color w:val="003399"/>
          <w:sz w:val="22"/>
        </w:rPr>
        <w:t xml:space="preserve"> </w:t>
      </w:r>
      <w:r w:rsidRPr="0099489D">
        <w:rPr>
          <w:rFonts w:asciiTheme="minorHAnsi" w:hAnsiTheme="minorHAnsi"/>
          <w:b/>
          <w:i/>
          <w:color w:val="003399"/>
          <w:sz w:val="22"/>
        </w:rPr>
        <w:t>represent the voice of the chapter’s membership.</w:t>
      </w:r>
    </w:p>
    <w:p w14:paraId="02CE9068" w14:textId="77777777" w:rsidR="00EA6B74" w:rsidRPr="006B6E4F" w:rsidRDefault="00EA6B74" w:rsidP="00DE51DD">
      <w:pPr>
        <w:spacing w:line="276" w:lineRule="auto"/>
        <w:jc w:val="both"/>
        <w:rPr>
          <w:rFonts w:asciiTheme="minorHAnsi" w:hAnsiTheme="minorHAnsi"/>
          <w:sz w:val="22"/>
        </w:rPr>
      </w:pPr>
      <w:r w:rsidRPr="006B6E4F">
        <w:rPr>
          <w:rFonts w:asciiTheme="minorHAnsi" w:hAnsiTheme="minorHAnsi"/>
          <w:sz w:val="22"/>
        </w:rPr>
        <w:t xml:space="preserve">To ensure that the Board has the vision and the ability to provide the membership with a variety of benefits including opportunities for learning, building relationships, and growing their businesses, </w:t>
      </w:r>
      <w:r w:rsidR="007668D8">
        <w:rPr>
          <w:rFonts w:asciiTheme="minorHAnsi" w:hAnsiTheme="minorHAnsi"/>
          <w:sz w:val="22"/>
        </w:rPr>
        <w:t>we ask potential Board members to answer the following questions which</w:t>
      </w:r>
      <w:r w:rsidRPr="006B6E4F">
        <w:rPr>
          <w:rFonts w:asciiTheme="minorHAnsi" w:hAnsiTheme="minorHAnsi"/>
          <w:sz w:val="22"/>
        </w:rPr>
        <w:t xml:space="preserve"> illustrate your </w:t>
      </w:r>
      <w:r w:rsidR="007668D8">
        <w:rPr>
          <w:rFonts w:asciiTheme="minorHAnsi" w:hAnsiTheme="minorHAnsi"/>
          <w:sz w:val="22"/>
        </w:rPr>
        <w:t xml:space="preserve">experience and </w:t>
      </w:r>
      <w:r w:rsidRPr="006B6E4F">
        <w:rPr>
          <w:rFonts w:asciiTheme="minorHAnsi" w:hAnsiTheme="minorHAnsi"/>
          <w:sz w:val="22"/>
        </w:rPr>
        <w:t>ideas for the future growth, direction, and development o</w:t>
      </w:r>
      <w:r w:rsidR="00694B64">
        <w:rPr>
          <w:rFonts w:asciiTheme="minorHAnsi" w:hAnsiTheme="minorHAnsi"/>
          <w:sz w:val="22"/>
        </w:rPr>
        <w:t xml:space="preserve">f the </w:t>
      </w:r>
      <w:r w:rsidRPr="006B6E4F">
        <w:rPr>
          <w:rFonts w:asciiTheme="minorHAnsi" w:hAnsiTheme="minorHAnsi"/>
          <w:sz w:val="22"/>
        </w:rPr>
        <w:t>MPI</w:t>
      </w:r>
      <w:r w:rsidR="001408FF">
        <w:rPr>
          <w:rFonts w:asciiTheme="minorHAnsi" w:hAnsiTheme="minorHAnsi"/>
          <w:sz w:val="22"/>
        </w:rPr>
        <w:t xml:space="preserve"> </w:t>
      </w:r>
      <w:r w:rsidR="00F74A21">
        <w:rPr>
          <w:rFonts w:asciiTheme="minorHAnsi" w:hAnsiTheme="minorHAnsi"/>
          <w:sz w:val="22"/>
        </w:rPr>
        <w:t>WestField</w:t>
      </w:r>
      <w:r w:rsidR="00694B64">
        <w:rPr>
          <w:rFonts w:asciiTheme="minorHAnsi" w:hAnsiTheme="minorHAnsi"/>
          <w:sz w:val="22"/>
        </w:rPr>
        <w:t xml:space="preserve"> Chapter</w:t>
      </w:r>
      <w:r w:rsidRPr="006B6E4F">
        <w:rPr>
          <w:rFonts w:asciiTheme="minorHAnsi" w:hAnsiTheme="minorHAnsi"/>
          <w:sz w:val="22"/>
        </w:rPr>
        <w:t xml:space="preserve">.  The final board slate will be </w:t>
      </w:r>
      <w:r w:rsidR="00F74A21">
        <w:rPr>
          <w:rFonts w:asciiTheme="minorHAnsi" w:hAnsiTheme="minorHAnsi"/>
          <w:sz w:val="22"/>
        </w:rPr>
        <w:t xml:space="preserve">submitted for membership approval by January </w:t>
      </w:r>
      <w:r w:rsidR="0012712B">
        <w:rPr>
          <w:rFonts w:asciiTheme="minorHAnsi" w:hAnsiTheme="minorHAnsi"/>
          <w:sz w:val="22"/>
        </w:rPr>
        <w:t>30</w:t>
      </w:r>
      <w:r w:rsidR="00F74A21">
        <w:rPr>
          <w:rFonts w:asciiTheme="minorHAnsi" w:hAnsiTheme="minorHAnsi"/>
          <w:sz w:val="22"/>
        </w:rPr>
        <w:t>, 20</w:t>
      </w:r>
      <w:r w:rsidR="00FB42EF">
        <w:rPr>
          <w:rFonts w:asciiTheme="minorHAnsi" w:hAnsiTheme="minorHAnsi"/>
          <w:sz w:val="22"/>
        </w:rPr>
        <w:t>20,</w:t>
      </w:r>
      <w:r w:rsidR="00F74A21">
        <w:rPr>
          <w:rFonts w:asciiTheme="minorHAnsi" w:hAnsiTheme="minorHAnsi"/>
          <w:sz w:val="22"/>
        </w:rPr>
        <w:t xml:space="preserve"> and once approved will be</w:t>
      </w:r>
      <w:r w:rsidR="0012712B">
        <w:rPr>
          <w:rFonts w:asciiTheme="minorHAnsi" w:hAnsiTheme="minorHAnsi"/>
          <w:sz w:val="22"/>
        </w:rPr>
        <w:t xml:space="preserve"> submitted to </w:t>
      </w:r>
      <w:r w:rsidR="0099489D">
        <w:rPr>
          <w:rFonts w:asciiTheme="minorHAnsi" w:hAnsiTheme="minorHAnsi"/>
          <w:sz w:val="22"/>
        </w:rPr>
        <w:t>MPI</w:t>
      </w:r>
      <w:r w:rsidR="0012712B">
        <w:rPr>
          <w:rFonts w:asciiTheme="minorHAnsi" w:hAnsiTheme="minorHAnsi"/>
          <w:sz w:val="22"/>
        </w:rPr>
        <w:t>HQ by March 1, 2020</w:t>
      </w:r>
      <w:r w:rsidRPr="006B6E4F">
        <w:rPr>
          <w:rFonts w:asciiTheme="minorHAnsi" w:hAnsiTheme="minorHAnsi"/>
          <w:sz w:val="22"/>
        </w:rPr>
        <w:t>.</w:t>
      </w:r>
    </w:p>
    <w:p w14:paraId="49868C4B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49C10106" w14:textId="77777777" w:rsidR="00971BFC" w:rsidRPr="001408FF" w:rsidRDefault="00971BFC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  <w:r w:rsidRPr="001408FF">
        <w:rPr>
          <w:rFonts w:asciiTheme="minorHAnsi" w:hAnsiTheme="minorHAnsi" w:cs="Arial"/>
          <w:b/>
          <w:sz w:val="22"/>
          <w:szCs w:val="22"/>
        </w:rPr>
        <w:t>Time Commitment:</w:t>
      </w:r>
    </w:p>
    <w:p w14:paraId="0C51239E" w14:textId="77777777" w:rsidR="00971BFC" w:rsidRPr="006B6E4F" w:rsidRDefault="00971BFC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  <w:r w:rsidRPr="006B6E4F">
        <w:rPr>
          <w:rFonts w:asciiTheme="minorHAnsi" w:hAnsiTheme="minorHAnsi" w:cs="Arial"/>
          <w:sz w:val="22"/>
          <w:szCs w:val="22"/>
        </w:rPr>
        <w:t xml:space="preserve">Regular </w:t>
      </w:r>
      <w:r w:rsidR="0099489D">
        <w:rPr>
          <w:rFonts w:asciiTheme="minorHAnsi" w:hAnsiTheme="minorHAnsi" w:cs="Arial"/>
          <w:sz w:val="22"/>
          <w:szCs w:val="22"/>
        </w:rPr>
        <w:t>participation at</w:t>
      </w:r>
      <w:r w:rsidRPr="006B6E4F">
        <w:rPr>
          <w:rFonts w:asciiTheme="minorHAnsi" w:hAnsiTheme="minorHAnsi" w:cs="Arial"/>
          <w:sz w:val="22"/>
          <w:szCs w:val="22"/>
        </w:rPr>
        <w:t xml:space="preserve"> chapter activities and functions, attendance at </w:t>
      </w:r>
      <w:r w:rsidR="007668D8">
        <w:rPr>
          <w:rFonts w:asciiTheme="minorHAnsi" w:hAnsiTheme="minorHAnsi" w:cs="Arial"/>
          <w:sz w:val="22"/>
          <w:szCs w:val="22"/>
        </w:rPr>
        <w:t xml:space="preserve">75% of scheduled </w:t>
      </w:r>
      <w:r w:rsidRPr="006B6E4F">
        <w:rPr>
          <w:rFonts w:asciiTheme="minorHAnsi" w:hAnsiTheme="minorHAnsi" w:cs="Arial"/>
          <w:sz w:val="22"/>
          <w:szCs w:val="22"/>
        </w:rPr>
        <w:t xml:space="preserve">Board meetings </w:t>
      </w:r>
      <w:r w:rsidR="007668D8">
        <w:rPr>
          <w:rFonts w:asciiTheme="minorHAnsi" w:hAnsiTheme="minorHAnsi" w:cs="Arial"/>
          <w:sz w:val="22"/>
          <w:szCs w:val="22"/>
        </w:rPr>
        <w:t>(in person o</w:t>
      </w:r>
      <w:r w:rsidR="0012712B">
        <w:rPr>
          <w:rFonts w:asciiTheme="minorHAnsi" w:hAnsiTheme="minorHAnsi" w:cs="Arial"/>
          <w:sz w:val="22"/>
          <w:szCs w:val="22"/>
        </w:rPr>
        <w:t>r</w:t>
      </w:r>
      <w:r w:rsidR="007668D8">
        <w:rPr>
          <w:rFonts w:asciiTheme="minorHAnsi" w:hAnsiTheme="minorHAnsi" w:cs="Arial"/>
          <w:sz w:val="22"/>
          <w:szCs w:val="22"/>
        </w:rPr>
        <w:t xml:space="preserve"> via conference call) </w:t>
      </w:r>
      <w:r w:rsidRPr="006B6E4F">
        <w:rPr>
          <w:rFonts w:asciiTheme="minorHAnsi" w:hAnsiTheme="minorHAnsi" w:cs="Arial"/>
          <w:sz w:val="22"/>
          <w:szCs w:val="22"/>
        </w:rPr>
        <w:t>and retreats</w:t>
      </w:r>
      <w:r w:rsidR="00D3764E" w:rsidRPr="006B6E4F">
        <w:rPr>
          <w:rFonts w:asciiTheme="minorHAnsi" w:hAnsiTheme="minorHAnsi" w:cs="Arial"/>
          <w:sz w:val="22"/>
          <w:szCs w:val="22"/>
        </w:rPr>
        <w:t>.</w:t>
      </w:r>
    </w:p>
    <w:p w14:paraId="1FD00F1C" w14:textId="77777777" w:rsidR="00D3764E" w:rsidRPr="006B6E4F" w:rsidRDefault="00D3764E" w:rsidP="00DE51DD">
      <w:pPr>
        <w:spacing w:line="276" w:lineRule="auto"/>
        <w:rPr>
          <w:rFonts w:asciiTheme="minorHAnsi" w:hAnsiTheme="minorHAnsi" w:cs="Arial"/>
          <w:b/>
          <w:i/>
          <w:color w:val="000000"/>
          <w:sz w:val="22"/>
          <w:szCs w:val="22"/>
        </w:rPr>
      </w:pPr>
    </w:p>
    <w:p w14:paraId="0BE06D2E" w14:textId="77777777" w:rsidR="001408FF" w:rsidRDefault="00971BFC" w:rsidP="00DE51DD">
      <w:pPr>
        <w:spacing w:line="276" w:lineRule="auto"/>
        <w:rPr>
          <w:rFonts w:asciiTheme="minorHAnsi" w:hAnsiTheme="minorHAnsi" w:cs="Arial"/>
          <w:b/>
          <w:i/>
          <w:color w:val="000000"/>
          <w:sz w:val="22"/>
          <w:szCs w:val="22"/>
        </w:rPr>
      </w:pPr>
      <w:r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Attendance at the 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Board Orientation</w:t>
      </w:r>
      <w:r w:rsidR="00D40874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</w:t>
      </w:r>
      <w:r w:rsidR="00F74A21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&amp; Transition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Meeting </w:t>
      </w:r>
      <w:r w:rsidR="007668D8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(tentatively scheduled for March 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18</w:t>
      </w:r>
      <w:r w:rsidR="007668D8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, 20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20</w:t>
      </w:r>
      <w:r w:rsidR="007668D8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)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, the </w:t>
      </w:r>
      <w:r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Annual MPI </w:t>
      </w:r>
      <w:r w:rsidR="00F74A21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WestField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</w:t>
      </w:r>
      <w:r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Board Retreat </w:t>
      </w:r>
      <w:r w:rsidR="0099489D">
        <w:rPr>
          <w:rFonts w:asciiTheme="minorHAnsi" w:hAnsiTheme="minorHAnsi" w:cs="Arial"/>
          <w:b/>
          <w:i/>
          <w:color w:val="000000"/>
          <w:sz w:val="22"/>
          <w:szCs w:val="22"/>
        </w:rPr>
        <w:t>(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May 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3</w:t>
      </w:r>
      <w:r w:rsidR="00B8768C">
        <w:rPr>
          <w:rFonts w:asciiTheme="minorHAnsi" w:hAnsiTheme="minorHAnsi" w:cs="Arial"/>
          <w:b/>
          <w:i/>
          <w:color w:val="000000"/>
          <w:sz w:val="22"/>
          <w:szCs w:val="22"/>
        </w:rPr>
        <w:t>-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5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, 20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20</w:t>
      </w:r>
      <w:r w:rsidR="000A0B28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- TBF</w:t>
      </w:r>
      <w:r w:rsidR="0099489D">
        <w:rPr>
          <w:rFonts w:asciiTheme="minorHAnsi" w:hAnsiTheme="minorHAnsi" w:cs="Arial"/>
          <w:b/>
          <w:i/>
          <w:color w:val="000000"/>
          <w:sz w:val="22"/>
          <w:szCs w:val="22"/>
        </w:rPr>
        <w:t>)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and the Mid-Year Board Retreat </w:t>
      </w:r>
      <w:r w:rsidR="007668D8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(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TBD</w:t>
      </w:r>
      <w:r w:rsidR="0099489D">
        <w:rPr>
          <w:rFonts w:asciiTheme="minorHAnsi" w:hAnsiTheme="minorHAnsi" w:cs="Arial"/>
          <w:b/>
          <w:i/>
          <w:color w:val="000000"/>
          <w:sz w:val="22"/>
          <w:szCs w:val="22"/>
        </w:rPr>
        <w:t>,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1</w:t>
      </w:r>
      <w:r w:rsidR="0012712B" w:rsidRPr="0012712B">
        <w:rPr>
          <w:rFonts w:asciiTheme="minorHAnsi" w:hAnsiTheme="minorHAnsi" w:cs="Arial"/>
          <w:b/>
          <w:i/>
          <w:color w:val="000000"/>
          <w:sz w:val="22"/>
          <w:szCs w:val="22"/>
          <w:vertAlign w:val="superscript"/>
        </w:rPr>
        <w:t>st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or 2</w:t>
      </w:r>
      <w:r w:rsidR="0012712B" w:rsidRPr="0012712B">
        <w:rPr>
          <w:rFonts w:asciiTheme="minorHAnsi" w:hAnsiTheme="minorHAnsi" w:cs="Arial"/>
          <w:b/>
          <w:i/>
          <w:color w:val="000000"/>
          <w:sz w:val="22"/>
          <w:szCs w:val="22"/>
          <w:vertAlign w:val="superscript"/>
        </w:rPr>
        <w:t>nd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week of </w:t>
      </w:r>
      <w:r w:rsidR="007668D8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January 20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>21</w:t>
      </w:r>
      <w:r w:rsidR="00EB06D1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) is</w:t>
      </w:r>
      <w:r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required to be considered for </w:t>
      </w:r>
      <w:r w:rsidR="0099489D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the fiscal </w:t>
      </w:r>
      <w:r w:rsidR="0099489D" w:rsidRPr="000A0B28">
        <w:rPr>
          <w:rFonts w:asciiTheme="minorHAnsi" w:hAnsiTheme="minorHAnsi" w:cs="Arial"/>
          <w:b/>
          <w:i/>
          <w:sz w:val="22"/>
          <w:szCs w:val="22"/>
        </w:rPr>
        <w:t xml:space="preserve">year </w:t>
      </w:r>
      <w:r w:rsidR="001408FF" w:rsidRPr="000A0B28">
        <w:rPr>
          <w:rFonts w:asciiTheme="minorHAnsi" w:hAnsiTheme="minorHAnsi" w:cs="Arial"/>
          <w:b/>
          <w:i/>
          <w:sz w:val="22"/>
          <w:szCs w:val="22"/>
          <w:u w:val="single"/>
        </w:rPr>
        <w:t>20</w:t>
      </w:r>
      <w:r w:rsidR="0012712B" w:rsidRPr="000A0B28">
        <w:rPr>
          <w:rFonts w:asciiTheme="minorHAnsi" w:hAnsiTheme="minorHAnsi" w:cs="Arial"/>
          <w:b/>
          <w:i/>
          <w:sz w:val="22"/>
          <w:szCs w:val="22"/>
          <w:u w:val="single"/>
        </w:rPr>
        <w:t>20-</w:t>
      </w:r>
      <w:r w:rsidR="001408FF" w:rsidRPr="000A0B28">
        <w:rPr>
          <w:rFonts w:asciiTheme="minorHAnsi" w:hAnsiTheme="minorHAnsi" w:cs="Arial"/>
          <w:b/>
          <w:i/>
          <w:sz w:val="22"/>
          <w:szCs w:val="22"/>
          <w:u w:val="single"/>
        </w:rPr>
        <w:t>20</w:t>
      </w:r>
      <w:r w:rsidR="0012712B" w:rsidRPr="000A0B28">
        <w:rPr>
          <w:rFonts w:asciiTheme="minorHAnsi" w:hAnsiTheme="minorHAnsi" w:cs="Arial"/>
          <w:b/>
          <w:i/>
          <w:sz w:val="22"/>
          <w:szCs w:val="22"/>
          <w:u w:val="single"/>
        </w:rPr>
        <w:t>21</w:t>
      </w:r>
      <w:r w:rsidRPr="000A0B28">
        <w:rPr>
          <w:rFonts w:asciiTheme="minorHAnsi" w:hAnsiTheme="minorHAnsi" w:cs="Arial"/>
          <w:b/>
          <w:i/>
          <w:sz w:val="22"/>
          <w:szCs w:val="22"/>
        </w:rPr>
        <w:t xml:space="preserve"> </w:t>
      </w:r>
      <w:r w:rsidR="0012712B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term.  </w:t>
      </w:r>
      <w:r w:rsidR="001408FF" w:rsidRPr="00B8768C">
        <w:rPr>
          <w:rFonts w:asciiTheme="minorHAnsi" w:hAnsiTheme="minorHAnsi" w:cs="Arial"/>
          <w:b/>
          <w:i/>
          <w:color w:val="000000"/>
          <w:sz w:val="22"/>
          <w:szCs w:val="22"/>
        </w:rPr>
        <w:t>(Please note, these meetings are of no cost to you.)</w:t>
      </w:r>
      <w:r w:rsidR="001408FF">
        <w:rPr>
          <w:rFonts w:asciiTheme="minorHAnsi" w:hAnsiTheme="minorHAnsi" w:cs="Arial"/>
          <w:b/>
          <w:i/>
          <w:color w:val="000000"/>
          <w:sz w:val="22"/>
          <w:szCs w:val="22"/>
        </w:rPr>
        <w:t xml:space="preserve"> </w:t>
      </w:r>
    </w:p>
    <w:p w14:paraId="3BC9468B" w14:textId="77777777" w:rsidR="00971BFC" w:rsidRPr="0012712B" w:rsidRDefault="00971BFC" w:rsidP="00DE51DD">
      <w:pPr>
        <w:spacing w:line="276" w:lineRule="auto"/>
        <w:rPr>
          <w:rFonts w:asciiTheme="minorHAnsi" w:hAnsiTheme="minorHAnsi" w:cs="Arial"/>
          <w:b/>
          <w:i/>
          <w:color w:val="003399"/>
          <w:sz w:val="22"/>
          <w:szCs w:val="22"/>
        </w:rPr>
      </w:pPr>
      <w:r w:rsidRPr="0012712B">
        <w:rPr>
          <w:rFonts w:asciiTheme="minorHAnsi" w:hAnsiTheme="minorHAnsi" w:cs="Arial"/>
          <w:b/>
          <w:i/>
          <w:color w:val="003399"/>
          <w:sz w:val="22"/>
          <w:szCs w:val="22"/>
        </w:rPr>
        <w:t>If you have a special circumstance as to why you would not be able to attend, please let us know.</w:t>
      </w:r>
    </w:p>
    <w:p w14:paraId="33A40B41" w14:textId="77777777" w:rsidR="0012712B" w:rsidRDefault="0054388B" w:rsidP="00DD160A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12712B">
        <w:rPr>
          <w:rFonts w:asciiTheme="minorHAnsi" w:hAnsiTheme="minorHAnsi" w:cs="Arial"/>
          <w:color w:val="000000"/>
          <w:sz w:val="22"/>
          <w:szCs w:val="22"/>
        </w:rPr>
        <w:t>Would depend on my project schedule.</w:t>
      </w:r>
    </w:p>
    <w:p w14:paraId="37507E67" w14:textId="77777777" w:rsidR="0012712B" w:rsidRDefault="0054388B" w:rsidP="00DD160A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12712B">
        <w:rPr>
          <w:rFonts w:asciiTheme="minorHAnsi" w:hAnsiTheme="minorHAnsi" w:cs="Arial"/>
          <w:color w:val="000000"/>
          <w:sz w:val="22"/>
          <w:szCs w:val="22"/>
        </w:rPr>
        <w:t xml:space="preserve">Too far in advance to provide definite response.  </w:t>
      </w:r>
    </w:p>
    <w:p w14:paraId="260DFB54" w14:textId="77777777" w:rsidR="001408FF" w:rsidRPr="0012712B" w:rsidRDefault="0054388B" w:rsidP="00DD160A">
      <w:pPr>
        <w:pStyle w:val="ListParagraph"/>
        <w:numPr>
          <w:ilvl w:val="0"/>
          <w:numId w:val="24"/>
        </w:num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12712B">
        <w:rPr>
          <w:rFonts w:asciiTheme="minorHAnsi" w:hAnsiTheme="minorHAnsi" w:cs="Arial"/>
          <w:color w:val="000000"/>
          <w:sz w:val="22"/>
          <w:szCs w:val="22"/>
        </w:rPr>
        <w:t>Will put on calendar now.</w:t>
      </w:r>
    </w:p>
    <w:p w14:paraId="016F8B0E" w14:textId="77777777" w:rsidR="0054388B" w:rsidRDefault="0054388B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2F363AC7" w14:textId="77777777" w:rsidR="00C26E45" w:rsidRPr="006B6E4F" w:rsidRDefault="00D40874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 xml:space="preserve">Volunteer </w:t>
      </w:r>
      <w:r w:rsidR="00C26E45" w:rsidRPr="006B6E4F">
        <w:rPr>
          <w:rFonts w:asciiTheme="minorHAnsi" w:hAnsiTheme="minorHAnsi" w:cs="Arial"/>
          <w:b/>
          <w:sz w:val="22"/>
          <w:szCs w:val="22"/>
        </w:rPr>
        <w:t>Involvement:</w:t>
      </w:r>
    </w:p>
    <w:p w14:paraId="4E79C1F4" w14:textId="77777777" w:rsidR="00726BF7" w:rsidRPr="006B6E4F" w:rsidRDefault="00D40874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List your committee or</w:t>
      </w:r>
      <w:r w:rsidR="00C26E45" w:rsidRPr="006B6E4F">
        <w:rPr>
          <w:rFonts w:asciiTheme="minorHAnsi" w:hAnsiTheme="minorHAnsi" w:cs="Arial"/>
          <w:sz w:val="22"/>
          <w:szCs w:val="22"/>
        </w:rPr>
        <w:t xml:space="preserve"> board</w:t>
      </w:r>
      <w:r>
        <w:rPr>
          <w:rFonts w:asciiTheme="minorHAnsi" w:hAnsiTheme="minorHAnsi" w:cs="Arial"/>
          <w:sz w:val="22"/>
          <w:szCs w:val="22"/>
        </w:rPr>
        <w:t xml:space="preserve"> i</w:t>
      </w:r>
      <w:r w:rsidR="007805FD">
        <w:rPr>
          <w:rFonts w:asciiTheme="minorHAnsi" w:hAnsiTheme="minorHAnsi" w:cs="Arial"/>
          <w:sz w:val="22"/>
          <w:szCs w:val="22"/>
        </w:rPr>
        <w:t xml:space="preserve">nvolvement </w:t>
      </w:r>
      <w:r>
        <w:rPr>
          <w:rFonts w:asciiTheme="minorHAnsi" w:hAnsiTheme="minorHAnsi" w:cs="Arial"/>
          <w:sz w:val="22"/>
          <w:szCs w:val="22"/>
        </w:rPr>
        <w:t>on a community or association level (MPI or other professional association):</w:t>
      </w:r>
    </w:p>
    <w:p w14:paraId="301294EE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53E8442E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108C6AC3" w14:textId="77777777" w:rsidR="0099489D" w:rsidRDefault="0099489D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75E86A57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704491F3" w14:textId="77777777" w:rsidR="00C26E45" w:rsidRPr="006B6E4F" w:rsidRDefault="00C26E45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  <w:r w:rsidRPr="006B6E4F">
        <w:rPr>
          <w:rFonts w:asciiTheme="minorHAnsi" w:hAnsiTheme="minorHAnsi" w:cs="Arial"/>
          <w:b/>
          <w:sz w:val="22"/>
          <w:szCs w:val="22"/>
        </w:rPr>
        <w:t>Awards:</w:t>
      </w:r>
    </w:p>
    <w:p w14:paraId="11A00B58" w14:textId="77777777" w:rsidR="0081219B" w:rsidRPr="006B6E4F" w:rsidRDefault="00C26E45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  <w:r w:rsidRPr="006B6E4F">
        <w:rPr>
          <w:rFonts w:asciiTheme="minorHAnsi" w:hAnsiTheme="minorHAnsi" w:cs="Arial"/>
          <w:sz w:val="22"/>
          <w:szCs w:val="22"/>
        </w:rPr>
        <w:t xml:space="preserve">List any awards or professional recognition received during your experience in the meetings industry, or </w:t>
      </w:r>
      <w:r w:rsidR="00D40874">
        <w:rPr>
          <w:rFonts w:asciiTheme="minorHAnsi" w:hAnsiTheme="minorHAnsi" w:cs="Arial"/>
          <w:sz w:val="22"/>
          <w:szCs w:val="22"/>
        </w:rPr>
        <w:t>through other</w:t>
      </w:r>
      <w:r w:rsidRPr="006B6E4F">
        <w:rPr>
          <w:rFonts w:asciiTheme="minorHAnsi" w:hAnsiTheme="minorHAnsi" w:cs="Arial"/>
          <w:sz w:val="22"/>
          <w:szCs w:val="22"/>
        </w:rPr>
        <w:t xml:space="preserve"> professional organizations or civic roles that you actively support.</w:t>
      </w:r>
    </w:p>
    <w:p w14:paraId="43DFF062" w14:textId="77777777" w:rsidR="007B60BD" w:rsidRDefault="007B60BD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0115A909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3702720C" w14:textId="77777777" w:rsidR="0099489D" w:rsidRDefault="0099489D" w:rsidP="00DE51DD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</w:p>
    <w:p w14:paraId="73DDFD8A" w14:textId="77777777" w:rsidR="00726BF7" w:rsidRPr="006B6E4F" w:rsidRDefault="00C26E45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  <w:r w:rsidRPr="006B6E4F">
        <w:rPr>
          <w:rFonts w:asciiTheme="minorHAnsi" w:hAnsiTheme="minorHAnsi" w:cs="Arial"/>
          <w:b/>
          <w:sz w:val="22"/>
          <w:szCs w:val="22"/>
        </w:rPr>
        <w:t>MPI Challenges:</w:t>
      </w:r>
      <w:r w:rsidRPr="006B6E4F">
        <w:rPr>
          <w:rFonts w:asciiTheme="minorHAnsi" w:hAnsiTheme="minorHAnsi" w:cs="Arial"/>
          <w:sz w:val="22"/>
          <w:szCs w:val="22"/>
        </w:rPr>
        <w:br/>
        <w:t xml:space="preserve">What do you see as the single most important </w:t>
      </w:r>
      <w:r w:rsidR="0012712B">
        <w:rPr>
          <w:rFonts w:asciiTheme="minorHAnsi" w:hAnsiTheme="minorHAnsi" w:cs="Arial"/>
          <w:sz w:val="22"/>
          <w:szCs w:val="22"/>
        </w:rPr>
        <w:t>challenge</w:t>
      </w:r>
      <w:r w:rsidRPr="006B6E4F">
        <w:rPr>
          <w:rFonts w:asciiTheme="minorHAnsi" w:hAnsiTheme="minorHAnsi" w:cs="Arial"/>
          <w:sz w:val="22"/>
          <w:szCs w:val="22"/>
        </w:rPr>
        <w:t xml:space="preserve"> or concern facing chapter members during the next year?  Why? </w:t>
      </w:r>
    </w:p>
    <w:p w14:paraId="265491DE" w14:textId="77777777" w:rsidR="0081219B" w:rsidRDefault="0081219B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156CB982" w14:textId="77777777" w:rsidR="0012712B" w:rsidRDefault="0012712B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07156B20" w14:textId="77777777" w:rsidR="0012712B" w:rsidRDefault="0012712B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5BBB5542" w14:textId="77777777" w:rsidR="0012712B" w:rsidRPr="0012712B" w:rsidRDefault="0012712B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3CC2AC61" w14:textId="77777777" w:rsidR="00DE51DD" w:rsidRDefault="00DE51DD">
      <w:pPr>
        <w:rPr>
          <w:rFonts w:asciiTheme="minorHAnsi" w:hAnsiTheme="minorHAnsi" w:cs="Arial"/>
          <w:b/>
          <w:bCs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color w:val="000000"/>
          <w:sz w:val="22"/>
          <w:szCs w:val="22"/>
        </w:rPr>
        <w:br w:type="page"/>
      </w:r>
    </w:p>
    <w:p w14:paraId="135BD231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b/>
          <w:bCs/>
          <w:color w:val="000000"/>
          <w:sz w:val="22"/>
          <w:szCs w:val="22"/>
        </w:rPr>
        <w:lastRenderedPageBreak/>
        <w:t xml:space="preserve">Leadership </w:t>
      </w:r>
    </w:p>
    <w:p w14:paraId="449B6A2E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>Ability to lead; viewed by others as leader; excellent reputation in the community; self-awareness</w:t>
      </w:r>
      <w:r w:rsidR="0054388B">
        <w:rPr>
          <w:rFonts w:asciiTheme="minorHAnsi" w:hAnsiTheme="minorHAnsi" w:cs="Arial"/>
          <w:color w:val="000000"/>
          <w:sz w:val="22"/>
          <w:szCs w:val="22"/>
        </w:rPr>
        <w:t xml:space="preserve"> </w:t>
      </w: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- the ability to read one's emotions and recognize their impact while using gut feelings to guide decisions; self-management - involves controlling one's emotions and impulses and adapting to changing circumstances. </w:t>
      </w:r>
    </w:p>
    <w:p w14:paraId="19455263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i/>
          <w:iCs/>
          <w:color w:val="0000FF"/>
          <w:sz w:val="22"/>
          <w:szCs w:val="22"/>
        </w:rPr>
      </w:pPr>
    </w:p>
    <w:p w14:paraId="1376541E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>Individual Assessment Rating (1 – 10) ________</w:t>
      </w:r>
    </w:p>
    <w:p w14:paraId="3D85C68F" w14:textId="77777777" w:rsidR="00EA6B74" w:rsidRPr="006B6E4F" w:rsidRDefault="007823C4" w:rsidP="00DE51DD">
      <w:pPr>
        <w:spacing w:line="276" w:lineRule="auto"/>
        <w:rPr>
          <w:rFonts w:asciiTheme="minorHAnsi" w:hAnsiTheme="minorHAnsi" w:cs="Arial"/>
          <w:i/>
          <w:iCs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>Rating:  1 – 3 Very Little</w:t>
      </w:r>
      <w:r w:rsidR="00EA6B74"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 xml:space="preserve"> to Some | 4 – 6 Some to Moderate | 7 – 10 Moderate to Expert </w:t>
      </w:r>
    </w:p>
    <w:p w14:paraId="501F369D" w14:textId="77777777" w:rsidR="00C26E45" w:rsidRPr="006B6E4F" w:rsidRDefault="00C26E45" w:rsidP="00DE51DD">
      <w:pPr>
        <w:spacing w:line="276" w:lineRule="auto"/>
        <w:rPr>
          <w:rFonts w:asciiTheme="minorHAnsi" w:hAnsiTheme="minorHAnsi" w:cs="Arial"/>
          <w:sz w:val="22"/>
          <w:szCs w:val="22"/>
        </w:rPr>
      </w:pPr>
    </w:p>
    <w:p w14:paraId="587EF6A2" w14:textId="77777777" w:rsidR="00EA6B74" w:rsidRPr="006B6E4F" w:rsidRDefault="00C26E45" w:rsidP="00DE51DD">
      <w:pPr>
        <w:spacing w:line="276" w:lineRule="auto"/>
        <w:rPr>
          <w:rFonts w:asciiTheme="minorHAnsi" w:hAnsiTheme="minorHAnsi" w:cs="Arial"/>
          <w:i/>
          <w:iCs/>
          <w:color w:val="0000FF"/>
          <w:sz w:val="22"/>
          <w:szCs w:val="22"/>
        </w:rPr>
      </w:pPr>
      <w:r w:rsidRPr="006B6E4F">
        <w:rPr>
          <w:rFonts w:asciiTheme="minorHAnsi" w:hAnsiTheme="minorHAnsi" w:cs="Arial"/>
          <w:sz w:val="22"/>
          <w:szCs w:val="22"/>
        </w:rPr>
        <w:t>As an officer or director, please state how you feel your leadership qualifications and chapter experience could contribute to benefit the chapter</w:t>
      </w:r>
      <w:r w:rsidR="00D40874">
        <w:rPr>
          <w:rFonts w:asciiTheme="minorHAnsi" w:hAnsiTheme="minorHAnsi" w:cs="Arial"/>
          <w:sz w:val="22"/>
          <w:szCs w:val="22"/>
        </w:rPr>
        <w:t xml:space="preserve"> (give examples from your professional &amp;/or personal experience)</w:t>
      </w:r>
      <w:r w:rsidRPr="006B6E4F">
        <w:rPr>
          <w:rFonts w:asciiTheme="minorHAnsi" w:hAnsiTheme="minorHAnsi" w:cs="Arial"/>
          <w:sz w:val="22"/>
          <w:szCs w:val="22"/>
        </w:rPr>
        <w:t>.  What do you hope to accomplish</w:t>
      </w:r>
      <w:r w:rsidR="00D40874">
        <w:rPr>
          <w:rFonts w:asciiTheme="minorHAnsi" w:hAnsiTheme="minorHAnsi" w:cs="Arial"/>
          <w:sz w:val="22"/>
          <w:szCs w:val="22"/>
        </w:rPr>
        <w:t xml:space="preserve"> as a leader of MPI WestField</w:t>
      </w:r>
      <w:r w:rsidRPr="006B6E4F">
        <w:rPr>
          <w:rFonts w:asciiTheme="minorHAnsi" w:hAnsiTheme="minorHAnsi" w:cs="Arial"/>
          <w:sz w:val="22"/>
          <w:szCs w:val="22"/>
        </w:rPr>
        <w:t>?</w:t>
      </w:r>
      <w:r w:rsidR="00D40874">
        <w:rPr>
          <w:rFonts w:asciiTheme="minorHAnsi" w:hAnsiTheme="minorHAnsi" w:cs="Arial"/>
          <w:sz w:val="22"/>
          <w:szCs w:val="22"/>
        </w:rPr>
        <w:t xml:space="preserve"> </w:t>
      </w:r>
    </w:p>
    <w:p w14:paraId="19C87746" w14:textId="77777777" w:rsidR="00795491" w:rsidRDefault="00795491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3A948AC7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6F9CBFAB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6B71F8FB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0E69AAC0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Strategic Thinking </w:t>
      </w:r>
    </w:p>
    <w:p w14:paraId="06C83B14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Strategic approach to finding and developing unique opportunities to drive value; </w:t>
      </w:r>
    </w:p>
    <w:p w14:paraId="4A8F3200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understanding of fundamental drivers of business and vigorously challenging conventional thinking about them. </w:t>
      </w:r>
    </w:p>
    <w:p w14:paraId="727E0BA1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FF"/>
          <w:sz w:val="22"/>
          <w:szCs w:val="22"/>
        </w:rPr>
      </w:pPr>
    </w:p>
    <w:p w14:paraId="68911353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>Individual Assessment Rating (1 – 10) _________</w:t>
      </w:r>
    </w:p>
    <w:p w14:paraId="209F5077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i/>
          <w:iCs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 xml:space="preserve">Rating:  1 – 3 </w:t>
      </w:r>
      <w:r w:rsidR="007823C4"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>Very Little</w:t>
      </w:r>
      <w:r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 xml:space="preserve"> to Some | 4 – 6 Some to Moderate | 7 – 10 Moderate to Expert </w:t>
      </w:r>
    </w:p>
    <w:p w14:paraId="1ADE9BA2" w14:textId="77777777" w:rsidR="00C26E45" w:rsidRPr="006B6E4F" w:rsidRDefault="00C26E45" w:rsidP="00DE51DD">
      <w:pPr>
        <w:spacing w:line="276" w:lineRule="auto"/>
        <w:rPr>
          <w:rFonts w:asciiTheme="minorHAnsi" w:hAnsiTheme="minorHAnsi" w:cs="Arial"/>
          <w:i/>
          <w:iCs/>
          <w:color w:val="000000"/>
          <w:sz w:val="22"/>
          <w:szCs w:val="22"/>
        </w:rPr>
      </w:pPr>
    </w:p>
    <w:p w14:paraId="69054461" w14:textId="77777777" w:rsidR="00385CFF" w:rsidRPr="006B6E4F" w:rsidRDefault="00C26E45" w:rsidP="00DE51DD">
      <w:pPr>
        <w:spacing w:line="276" w:lineRule="auto"/>
        <w:rPr>
          <w:rFonts w:asciiTheme="minorHAnsi" w:hAnsiTheme="minorHAnsi" w:cs="Arial"/>
          <w:i/>
          <w:iCs/>
          <w:color w:val="0000FF"/>
          <w:sz w:val="22"/>
          <w:szCs w:val="22"/>
        </w:rPr>
      </w:pPr>
      <w:r w:rsidRPr="006B6E4F">
        <w:rPr>
          <w:rFonts w:asciiTheme="minorHAnsi" w:hAnsiTheme="minorHAnsi" w:cs="Arial"/>
          <w:sz w:val="22"/>
          <w:szCs w:val="22"/>
        </w:rPr>
        <w:t>Please describe any experience you have had in developing (or participating in) a strategic plan and mission/vision statement</w:t>
      </w:r>
      <w:r w:rsidR="007668D8">
        <w:rPr>
          <w:rFonts w:asciiTheme="minorHAnsi" w:hAnsiTheme="minorHAnsi" w:cs="Arial"/>
          <w:sz w:val="22"/>
          <w:szCs w:val="22"/>
        </w:rPr>
        <w:t>:</w:t>
      </w:r>
    </w:p>
    <w:p w14:paraId="0A1D35BA" w14:textId="77777777" w:rsidR="007805FD" w:rsidRDefault="007805FD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1DA2D70C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0B209CDD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7D2E71EB" w14:textId="77777777" w:rsidR="0012712B" w:rsidRDefault="0012712B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79D547F1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b/>
          <w:bCs/>
          <w:color w:val="000000"/>
          <w:sz w:val="22"/>
          <w:szCs w:val="22"/>
        </w:rPr>
        <w:t xml:space="preserve">Personal Communication Skills </w:t>
      </w:r>
    </w:p>
    <w:p w14:paraId="0635E742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>Demonstrate</w:t>
      </w:r>
      <w:r w:rsidR="0099489D">
        <w:rPr>
          <w:rFonts w:asciiTheme="minorHAnsi" w:hAnsiTheme="minorHAnsi" w:cs="Arial"/>
          <w:color w:val="000000"/>
          <w:sz w:val="22"/>
          <w:szCs w:val="22"/>
        </w:rPr>
        <w:t>d</w:t>
      </w: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 strong verbal and written communication skills; the ability to sense, understand, and react to other's emotions while comprehending social networks. Experience in organization and group dynamics. </w:t>
      </w:r>
    </w:p>
    <w:p w14:paraId="5CF58872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b/>
          <w:bCs/>
          <w:color w:val="0000FF"/>
          <w:sz w:val="22"/>
          <w:szCs w:val="22"/>
        </w:rPr>
      </w:pPr>
    </w:p>
    <w:p w14:paraId="52806377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>Individual Assessment Rating (1 – 10) __</w:t>
      </w:r>
      <w:r w:rsidR="0012712B">
        <w:rPr>
          <w:rFonts w:asciiTheme="minorHAnsi" w:hAnsiTheme="minorHAnsi" w:cs="Arial"/>
          <w:color w:val="000000"/>
          <w:sz w:val="22"/>
          <w:szCs w:val="22"/>
          <w:u w:val="single"/>
        </w:rPr>
        <w:t xml:space="preserve"> </w:t>
      </w:r>
      <w:r w:rsidRPr="006B6E4F">
        <w:rPr>
          <w:rFonts w:asciiTheme="minorHAnsi" w:hAnsiTheme="minorHAnsi" w:cs="Arial"/>
          <w:color w:val="000000"/>
          <w:sz w:val="22"/>
          <w:szCs w:val="22"/>
        </w:rPr>
        <w:t>_____</w:t>
      </w:r>
    </w:p>
    <w:p w14:paraId="2274B535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i/>
          <w:iCs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 xml:space="preserve">Rating:  1 – 3 </w:t>
      </w:r>
      <w:r w:rsidR="007823C4"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>Very Little to</w:t>
      </w:r>
      <w:r w:rsidRPr="006B6E4F">
        <w:rPr>
          <w:rFonts w:asciiTheme="minorHAnsi" w:hAnsiTheme="minorHAnsi" w:cs="Arial"/>
          <w:i/>
          <w:iCs/>
          <w:color w:val="000000"/>
          <w:sz w:val="22"/>
          <w:szCs w:val="22"/>
        </w:rPr>
        <w:t xml:space="preserve"> Some | 4 – 6 Some to Moderate | 7 – 10 Moderate to Expert </w:t>
      </w:r>
    </w:p>
    <w:p w14:paraId="72587816" w14:textId="77777777" w:rsidR="00EA6B74" w:rsidRPr="006B6E4F" w:rsidRDefault="00EA6B74" w:rsidP="00DE51DD">
      <w:pPr>
        <w:spacing w:line="276" w:lineRule="auto"/>
        <w:rPr>
          <w:rFonts w:asciiTheme="minorHAnsi" w:hAnsiTheme="minorHAnsi" w:cs="Arial"/>
          <w:i/>
          <w:iCs/>
          <w:color w:val="0000FF"/>
          <w:sz w:val="22"/>
          <w:szCs w:val="22"/>
        </w:rPr>
      </w:pPr>
    </w:p>
    <w:p w14:paraId="4703C8EC" w14:textId="77777777" w:rsidR="0081219B" w:rsidRDefault="00D40874" w:rsidP="00DE51DD">
      <w:pPr>
        <w:spacing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Please give e</w:t>
      </w:r>
      <w:r w:rsidR="00EA6B74" w:rsidRPr="006B6E4F">
        <w:rPr>
          <w:rFonts w:asciiTheme="minorHAnsi" w:hAnsiTheme="minorHAnsi" w:cs="Arial"/>
          <w:color w:val="000000"/>
          <w:sz w:val="22"/>
          <w:szCs w:val="22"/>
        </w:rPr>
        <w:t xml:space="preserve">xamples </w:t>
      </w:r>
      <w:r>
        <w:rPr>
          <w:rFonts w:asciiTheme="minorHAnsi" w:hAnsiTheme="minorHAnsi" w:cs="Arial"/>
          <w:color w:val="000000"/>
          <w:sz w:val="22"/>
          <w:szCs w:val="22"/>
        </w:rPr>
        <w:t>where you have shown strong personal communications skills in either a professional or volunteer role:</w:t>
      </w:r>
      <w:r w:rsidR="007805FD">
        <w:rPr>
          <w:rFonts w:asciiTheme="minorHAnsi" w:hAnsiTheme="minorHAnsi" w:cs="Arial"/>
          <w:color w:val="000000"/>
          <w:sz w:val="22"/>
          <w:szCs w:val="22"/>
        </w:rPr>
        <w:t xml:space="preserve"> </w:t>
      </w:r>
    </w:p>
    <w:p w14:paraId="773FD2FB" w14:textId="77777777" w:rsidR="0012712B" w:rsidRDefault="0012712B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668DF1CD" w14:textId="77777777" w:rsidR="0012712B" w:rsidRDefault="0012712B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6E8220CF" w14:textId="77777777" w:rsidR="0012712B" w:rsidRDefault="0012712B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11318F27" w14:textId="77777777" w:rsidR="00DE51DD" w:rsidRDefault="00DE51D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</w:p>
    <w:p w14:paraId="354D78A7" w14:textId="77777777" w:rsidR="0099489D" w:rsidRDefault="0099489D" w:rsidP="00DE51DD">
      <w:pPr>
        <w:spacing w:line="276" w:lineRule="auto"/>
        <w:rPr>
          <w:rFonts w:asciiTheme="minorHAnsi" w:hAnsiTheme="minorHAnsi" w:cs="Arial"/>
          <w:b/>
          <w:bCs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color w:val="000000"/>
          <w:sz w:val="22"/>
          <w:szCs w:val="22"/>
        </w:rPr>
        <w:br w:type="page"/>
      </w:r>
    </w:p>
    <w:p w14:paraId="781A5BF5" w14:textId="77777777" w:rsidR="00EA6B74" w:rsidRPr="006B6E4F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b/>
          <w:bCs/>
          <w:color w:val="000000"/>
          <w:sz w:val="22"/>
          <w:szCs w:val="22"/>
        </w:rPr>
        <w:lastRenderedPageBreak/>
        <w:t xml:space="preserve">Influence </w:t>
      </w:r>
    </w:p>
    <w:p w14:paraId="2646B62C" w14:textId="77777777" w:rsidR="00EA6B74" w:rsidRPr="006B6E4F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Demonstrated ability to inspire, influence and develop others while managing conflict. </w:t>
      </w:r>
    </w:p>
    <w:p w14:paraId="01C78CAE" w14:textId="77777777" w:rsidR="00EA6B74" w:rsidRPr="006B6E4F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FF"/>
          <w:sz w:val="22"/>
          <w:szCs w:val="22"/>
        </w:rPr>
      </w:pPr>
    </w:p>
    <w:p w14:paraId="5F6CA8C1" w14:textId="77777777" w:rsidR="00EA6B74" w:rsidRPr="006B6E4F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Individual Assessment Rating (1 – 10) </w:t>
      </w:r>
      <w:r w:rsidRPr="00D961CE">
        <w:rPr>
          <w:rFonts w:asciiTheme="minorHAnsi" w:hAnsiTheme="minorHAnsi" w:cs="Arial"/>
          <w:color w:val="000000"/>
          <w:sz w:val="22"/>
          <w:szCs w:val="22"/>
          <w:u w:val="single"/>
        </w:rPr>
        <w:t>__</w:t>
      </w:r>
      <w:r w:rsidR="0099489D">
        <w:rPr>
          <w:rFonts w:asciiTheme="minorHAnsi" w:hAnsiTheme="minorHAnsi" w:cs="Arial"/>
          <w:color w:val="000000"/>
          <w:sz w:val="22"/>
          <w:szCs w:val="22"/>
          <w:u w:val="single"/>
        </w:rPr>
        <w:t xml:space="preserve"> </w:t>
      </w:r>
      <w:r w:rsidRPr="00D961CE">
        <w:rPr>
          <w:rFonts w:asciiTheme="minorHAnsi" w:hAnsiTheme="minorHAnsi" w:cs="Arial"/>
          <w:color w:val="000000"/>
          <w:sz w:val="22"/>
          <w:szCs w:val="22"/>
          <w:u w:val="single"/>
        </w:rPr>
        <w:t>______</w:t>
      </w:r>
    </w:p>
    <w:p w14:paraId="6692E122" w14:textId="77777777" w:rsidR="00EA6B74" w:rsidRPr="00EB06D1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i/>
          <w:iCs/>
          <w:color w:val="000000"/>
          <w:sz w:val="22"/>
          <w:szCs w:val="20"/>
        </w:rPr>
      </w:pPr>
      <w:r w:rsidRPr="00EB06D1">
        <w:rPr>
          <w:rFonts w:asciiTheme="minorHAnsi" w:hAnsiTheme="minorHAnsi" w:cs="Arial"/>
          <w:i/>
          <w:iCs/>
          <w:color w:val="000000"/>
          <w:sz w:val="22"/>
          <w:szCs w:val="20"/>
        </w:rPr>
        <w:t xml:space="preserve">Rating:  1 – 3 </w:t>
      </w:r>
      <w:r w:rsidR="007823C4" w:rsidRPr="00EB06D1">
        <w:rPr>
          <w:rFonts w:asciiTheme="minorHAnsi" w:hAnsiTheme="minorHAnsi" w:cs="Arial"/>
          <w:i/>
          <w:iCs/>
          <w:color w:val="000000"/>
          <w:sz w:val="22"/>
          <w:szCs w:val="20"/>
        </w:rPr>
        <w:t>Very Little</w:t>
      </w:r>
      <w:r w:rsidRPr="00EB06D1">
        <w:rPr>
          <w:rFonts w:asciiTheme="minorHAnsi" w:hAnsiTheme="minorHAnsi" w:cs="Arial"/>
          <w:i/>
          <w:iCs/>
          <w:color w:val="000000"/>
          <w:sz w:val="22"/>
          <w:szCs w:val="20"/>
        </w:rPr>
        <w:t xml:space="preserve"> to Some | 4 – 6 Some to Moderate | 7 – 10 Moderate to Expert </w:t>
      </w:r>
    </w:p>
    <w:p w14:paraId="2BD3D136" w14:textId="77777777" w:rsidR="00EA6B74" w:rsidRPr="006B6E4F" w:rsidRDefault="00EA6B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i/>
          <w:iCs/>
          <w:color w:val="0000FF"/>
          <w:sz w:val="20"/>
          <w:szCs w:val="20"/>
        </w:rPr>
      </w:pPr>
    </w:p>
    <w:p w14:paraId="780DC1C1" w14:textId="77777777" w:rsidR="00795491" w:rsidRPr="006B6E4F" w:rsidRDefault="00D40874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/>
        </w:rPr>
      </w:pPr>
      <w:r>
        <w:rPr>
          <w:rFonts w:asciiTheme="minorHAnsi" w:hAnsiTheme="minorHAnsi" w:cs="Arial"/>
          <w:color w:val="000000"/>
          <w:sz w:val="22"/>
          <w:szCs w:val="22"/>
        </w:rPr>
        <w:t>Please give e</w:t>
      </w:r>
      <w:r w:rsidRPr="006B6E4F">
        <w:rPr>
          <w:rFonts w:asciiTheme="minorHAnsi" w:hAnsiTheme="minorHAnsi" w:cs="Arial"/>
          <w:color w:val="000000"/>
          <w:sz w:val="22"/>
          <w:szCs w:val="22"/>
        </w:rPr>
        <w:t xml:space="preserve">xamples </w:t>
      </w:r>
      <w:r>
        <w:rPr>
          <w:rFonts w:asciiTheme="minorHAnsi" w:hAnsiTheme="minorHAnsi" w:cs="Arial"/>
          <w:color w:val="000000"/>
          <w:sz w:val="22"/>
          <w:szCs w:val="22"/>
        </w:rPr>
        <w:t xml:space="preserve">where you have shown influence in either a professional or volunteer role: </w:t>
      </w:r>
    </w:p>
    <w:p w14:paraId="42CF11B5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1CE72BB1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6B83DE18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3CEC32C8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4C650A6E" w14:textId="77777777" w:rsidR="007668D8" w:rsidRP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color w:val="000000"/>
          <w:sz w:val="22"/>
          <w:szCs w:val="22"/>
        </w:rPr>
      </w:pPr>
      <w:r w:rsidRPr="00EB06D1">
        <w:rPr>
          <w:rFonts w:asciiTheme="minorHAnsi" w:hAnsiTheme="minorHAnsi" w:cs="Arial"/>
          <w:b/>
          <w:color w:val="000000"/>
          <w:sz w:val="22"/>
          <w:szCs w:val="22"/>
        </w:rPr>
        <w:t>Business Acumen</w:t>
      </w:r>
    </w:p>
    <w:p w14:paraId="5B4E0DC1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Demonstrated knowledge of sound business practices; ability to make an insightful assessment of the external business landscape with the keen awareness of how success can be achieved – and then monitoring execution of the strategy to deliver the desired results.</w:t>
      </w:r>
    </w:p>
    <w:p w14:paraId="5C727F40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2F88A7CC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Individual Assessment Rating (1-10) _</w:t>
      </w:r>
      <w:proofErr w:type="gramStart"/>
      <w:r>
        <w:rPr>
          <w:rFonts w:asciiTheme="minorHAnsi" w:hAnsiTheme="minorHAnsi" w:cs="Arial"/>
          <w:color w:val="000000"/>
          <w:sz w:val="22"/>
          <w:szCs w:val="22"/>
        </w:rPr>
        <w:t>_</w:t>
      </w:r>
      <w:r w:rsidR="0099489D">
        <w:rPr>
          <w:rFonts w:asciiTheme="minorHAnsi" w:hAnsiTheme="minorHAnsi" w:cs="Arial"/>
          <w:color w:val="000000"/>
          <w:sz w:val="22"/>
          <w:szCs w:val="22"/>
          <w:u w:val="single"/>
        </w:rPr>
        <w:t xml:space="preserve">  </w:t>
      </w:r>
      <w:r>
        <w:rPr>
          <w:rFonts w:asciiTheme="minorHAnsi" w:hAnsiTheme="minorHAnsi" w:cs="Arial"/>
          <w:color w:val="000000"/>
          <w:sz w:val="22"/>
          <w:szCs w:val="22"/>
        </w:rPr>
        <w:t>_</w:t>
      </w:r>
      <w:proofErr w:type="gramEnd"/>
      <w:r>
        <w:rPr>
          <w:rFonts w:asciiTheme="minorHAnsi" w:hAnsiTheme="minorHAnsi" w:cs="Arial"/>
          <w:color w:val="000000"/>
          <w:sz w:val="22"/>
          <w:szCs w:val="22"/>
        </w:rPr>
        <w:t>__</w:t>
      </w:r>
    </w:p>
    <w:p w14:paraId="289A0604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i/>
          <w:color w:val="000000"/>
          <w:sz w:val="22"/>
          <w:szCs w:val="22"/>
        </w:rPr>
        <w:t>Rating: 1 – 3 Very Little to Some | 4 – 6 Some to Moderate | 7 – 10 Moderate to Expert</w:t>
      </w:r>
    </w:p>
    <w:p w14:paraId="37E5972D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7DE57D60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Please give examples of how you feel you demonstrate good business acumen:</w:t>
      </w:r>
    </w:p>
    <w:p w14:paraId="6807B885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0B3EAED8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7EC656DA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19FEE6DA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62EB0432" w14:textId="77777777" w:rsidR="00EB06D1" w:rsidRP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b/>
          <w:color w:val="000000"/>
          <w:sz w:val="22"/>
          <w:szCs w:val="22"/>
        </w:rPr>
      </w:pPr>
      <w:r w:rsidRPr="00EB06D1">
        <w:rPr>
          <w:rFonts w:asciiTheme="minorHAnsi" w:hAnsiTheme="minorHAnsi" w:cs="Arial"/>
          <w:b/>
          <w:color w:val="000000"/>
          <w:sz w:val="22"/>
          <w:szCs w:val="22"/>
        </w:rPr>
        <w:t>Fiduciary Responsibility</w:t>
      </w:r>
    </w:p>
    <w:p w14:paraId="6D0CEB8C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Duties of due care, loyalty and acting in good faith</w:t>
      </w:r>
    </w:p>
    <w:p w14:paraId="23B53D97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7B089AB3" w14:textId="77777777" w:rsidR="00EB06D1" w:rsidRDefault="00EB06D1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color w:val="000000"/>
          <w:sz w:val="22"/>
          <w:szCs w:val="22"/>
        </w:rPr>
        <w:t>Please share what this means to you or examples of how you have shown this in your career:</w:t>
      </w:r>
    </w:p>
    <w:p w14:paraId="1423C4DC" w14:textId="77777777" w:rsidR="007668D8" w:rsidRDefault="007668D8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3B43DAE7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3531A57D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4CA67085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28377C6E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73AD40D4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589D000C" w14:textId="77777777" w:rsidR="0099489D" w:rsidRDefault="0099489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 w:cs="Arial"/>
          <w:color w:val="000000"/>
          <w:sz w:val="22"/>
          <w:szCs w:val="22"/>
        </w:rPr>
      </w:pPr>
    </w:p>
    <w:p w14:paraId="1A17B017" w14:textId="77777777" w:rsidR="00795491" w:rsidRPr="00EB06D1" w:rsidRDefault="00EB06D1" w:rsidP="00DE51DD">
      <w:pPr>
        <w:pStyle w:val="default"/>
        <w:spacing w:before="0" w:beforeAutospacing="0" w:after="0" w:afterAutospacing="0" w:line="276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ank you for your interest in being a part of </w:t>
      </w:r>
      <w:r w:rsidRPr="0099489D">
        <w:rPr>
          <w:rFonts w:asciiTheme="minorHAnsi" w:hAnsiTheme="minorHAnsi"/>
          <w:b/>
          <w:i/>
          <w:u w:val="single"/>
        </w:rPr>
        <w:t>your</w:t>
      </w:r>
      <w:r>
        <w:rPr>
          <w:rFonts w:asciiTheme="minorHAnsi" w:hAnsiTheme="minorHAnsi"/>
        </w:rPr>
        <w:t xml:space="preserve"> chapter’s leadership team!</w:t>
      </w:r>
    </w:p>
    <w:p w14:paraId="19CB3321" w14:textId="77777777" w:rsidR="007805FD" w:rsidRDefault="007805F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/>
        </w:rPr>
      </w:pPr>
    </w:p>
    <w:p w14:paraId="23754B7D" w14:textId="77777777" w:rsidR="007805FD" w:rsidRDefault="007805FD" w:rsidP="00DE51DD">
      <w:pPr>
        <w:pStyle w:val="default"/>
        <w:spacing w:before="0" w:beforeAutospacing="0" w:after="0" w:afterAutospacing="0" w:line="276" w:lineRule="auto"/>
        <w:rPr>
          <w:rFonts w:asciiTheme="minorHAnsi" w:hAnsiTheme="minorHAnsi"/>
        </w:rPr>
      </w:pPr>
    </w:p>
    <w:p w14:paraId="65DDAD5C" w14:textId="77777777" w:rsidR="007805FD" w:rsidRDefault="007805FD" w:rsidP="007805FD">
      <w:pPr>
        <w:jc w:val="center"/>
        <w:rPr>
          <w:rFonts w:asciiTheme="minorHAnsi" w:hAnsiTheme="minorHAnsi" w:cs="Arial"/>
          <w:b/>
          <w:sz w:val="32"/>
          <w:szCs w:val="32"/>
        </w:rPr>
      </w:pPr>
      <w:r w:rsidRPr="006B6E4F">
        <w:rPr>
          <w:rFonts w:asciiTheme="minorHAnsi" w:hAnsiTheme="minorHAnsi" w:cs="Arial"/>
          <w:b/>
          <w:sz w:val="32"/>
          <w:szCs w:val="32"/>
        </w:rPr>
        <w:t xml:space="preserve">Please return this form </w:t>
      </w:r>
      <w:r>
        <w:rPr>
          <w:rFonts w:asciiTheme="minorHAnsi" w:hAnsiTheme="minorHAnsi" w:cs="Arial"/>
          <w:b/>
          <w:sz w:val="32"/>
          <w:szCs w:val="32"/>
        </w:rPr>
        <w:t>to:</w:t>
      </w:r>
    </w:p>
    <w:p w14:paraId="0450900C" w14:textId="7791BB4C" w:rsidR="0099489D" w:rsidRPr="008237F9" w:rsidRDefault="0099489D" w:rsidP="0099489D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Mozelle Goodwin at </w:t>
      </w:r>
      <w:hyperlink r:id="rId8" w:history="1">
        <w:r w:rsidRPr="00DD1BA9">
          <w:rPr>
            <w:rStyle w:val="Hyperlink"/>
            <w:rFonts w:asciiTheme="minorHAnsi" w:hAnsiTheme="minorHAnsi"/>
            <w:b/>
          </w:rPr>
          <w:t>mgoodwin.mpiwc@gmail.com</w:t>
        </w:r>
      </w:hyperlink>
      <w:r>
        <w:rPr>
          <w:rFonts w:asciiTheme="minorHAnsi" w:hAnsiTheme="minorHAnsi"/>
          <w:b/>
        </w:rPr>
        <w:br/>
      </w:r>
      <w:r w:rsidRPr="008237F9">
        <w:rPr>
          <w:rFonts w:asciiTheme="minorHAnsi" w:hAnsiTheme="minorHAnsi"/>
          <w:b/>
        </w:rPr>
        <w:t xml:space="preserve">by </w:t>
      </w:r>
      <w:r w:rsidR="00C45B9F">
        <w:rPr>
          <w:rFonts w:asciiTheme="minorHAnsi" w:hAnsiTheme="minorHAnsi"/>
          <w:b/>
          <w:color w:val="FF0000"/>
          <w:u w:val="single"/>
        </w:rPr>
        <w:t>3</w:t>
      </w:r>
      <w:r w:rsidRPr="00B417A5">
        <w:rPr>
          <w:rFonts w:asciiTheme="minorHAnsi" w:hAnsiTheme="minorHAnsi"/>
          <w:b/>
          <w:color w:val="FF0000"/>
          <w:u w:val="single"/>
        </w:rPr>
        <w:t>:00</w:t>
      </w:r>
      <w:r>
        <w:rPr>
          <w:rFonts w:asciiTheme="minorHAnsi" w:hAnsiTheme="minorHAnsi"/>
          <w:b/>
          <w:color w:val="FF0000"/>
          <w:u w:val="single"/>
        </w:rPr>
        <w:t xml:space="preserve"> PM EST on </w:t>
      </w:r>
      <w:r w:rsidR="000722FD">
        <w:rPr>
          <w:rFonts w:asciiTheme="minorHAnsi" w:hAnsiTheme="minorHAnsi"/>
          <w:b/>
          <w:color w:val="FF0000"/>
          <w:u w:val="single"/>
        </w:rPr>
        <w:t xml:space="preserve">Friday, </w:t>
      </w:r>
      <w:r w:rsidR="002922B2">
        <w:rPr>
          <w:rFonts w:asciiTheme="minorHAnsi" w:hAnsiTheme="minorHAnsi"/>
          <w:b/>
          <w:color w:val="FF0000"/>
          <w:u w:val="single"/>
        </w:rPr>
        <w:t>January 17, 2020</w:t>
      </w:r>
      <w:bookmarkStart w:id="0" w:name="_GoBack"/>
      <w:bookmarkEnd w:id="0"/>
    </w:p>
    <w:sectPr w:rsidR="0099489D" w:rsidRPr="008237F9" w:rsidSect="000A0B28">
      <w:headerReference w:type="default" r:id="rId9"/>
      <w:pgSz w:w="12240" w:h="15840"/>
      <w:pgMar w:top="1440" w:right="1008" w:bottom="720" w:left="1008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133E89" w14:textId="77777777" w:rsidR="00532DC0" w:rsidRDefault="00532DC0" w:rsidP="00607053">
      <w:r>
        <w:separator/>
      </w:r>
    </w:p>
  </w:endnote>
  <w:endnote w:type="continuationSeparator" w:id="0">
    <w:p w14:paraId="6A194E06" w14:textId="77777777" w:rsidR="00532DC0" w:rsidRDefault="00532DC0" w:rsidP="00607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0B912" w14:textId="77777777" w:rsidR="00532DC0" w:rsidRDefault="00532DC0" w:rsidP="00607053">
      <w:r>
        <w:separator/>
      </w:r>
    </w:p>
  </w:footnote>
  <w:footnote w:type="continuationSeparator" w:id="0">
    <w:p w14:paraId="6C5C4104" w14:textId="77777777" w:rsidR="00532DC0" w:rsidRDefault="00532DC0" w:rsidP="006070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FEA6E7" w14:textId="77777777" w:rsidR="000A0B28" w:rsidRDefault="000A0B28" w:rsidP="000A0B28">
    <w:pPr>
      <w:pStyle w:val="Header"/>
      <w:tabs>
        <w:tab w:val="clear" w:pos="4680"/>
        <w:tab w:val="clear" w:pos="9360"/>
      </w:tabs>
      <w:snapToGrid w:val="0"/>
    </w:pPr>
    <w:r>
      <w:rPr>
        <w:rFonts w:ascii="Arial" w:hAnsi="Arial" w:cs="Arial"/>
        <w:b/>
        <w:noProof/>
        <w:color w:val="000080"/>
        <w:sz w:val="22"/>
        <w:szCs w:val="22"/>
      </w:rPr>
      <w:drawing>
        <wp:anchor distT="0" distB="0" distL="114300" distR="114300" simplePos="0" relativeHeight="251659264" behindDoc="0" locked="0" layoutInCell="1" allowOverlap="1" wp14:anchorId="0934BCCD" wp14:editId="473BBADF">
          <wp:simplePos x="0" y="0"/>
          <wp:positionH relativeFrom="column">
            <wp:posOffset>1660525</wp:posOffset>
          </wp:positionH>
          <wp:positionV relativeFrom="paragraph">
            <wp:posOffset>-139065</wp:posOffset>
          </wp:positionV>
          <wp:extent cx="2725420" cy="56705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hapter logos_horizontal_Westfiel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14692" r="1798" b="19901"/>
                  <a:stretch/>
                </pic:blipFill>
                <pic:spPr bwMode="auto">
                  <a:xfrm>
                    <a:off x="0" y="0"/>
                    <a:ext cx="2725420" cy="5670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55A517" w14:textId="77777777" w:rsidR="000A0B28" w:rsidRDefault="000A0B28" w:rsidP="000A0B28">
    <w:pPr>
      <w:pStyle w:val="Header"/>
      <w:tabs>
        <w:tab w:val="clear" w:pos="4680"/>
        <w:tab w:val="clear" w:pos="9360"/>
      </w:tabs>
      <w:snapToGrid w:val="0"/>
    </w:pPr>
  </w:p>
  <w:p w14:paraId="6DAB2D89" w14:textId="77777777" w:rsidR="000A0B28" w:rsidRDefault="000A0B28" w:rsidP="000A0B28">
    <w:pPr>
      <w:pStyle w:val="Header"/>
      <w:tabs>
        <w:tab w:val="clear" w:pos="4680"/>
      </w:tabs>
      <w:adjustRightInd w:val="0"/>
      <w:snapToGrid w:val="0"/>
    </w:pPr>
  </w:p>
  <w:p w14:paraId="5AFECADE" w14:textId="77777777" w:rsidR="000A0B28" w:rsidRDefault="000A0B28" w:rsidP="000A0B28">
    <w:pPr>
      <w:pStyle w:val="Header"/>
      <w:pBdr>
        <w:top w:val="single" w:sz="4" w:space="1" w:color="auto"/>
      </w:pBdr>
      <w:tabs>
        <w:tab w:val="clear" w:pos="4680"/>
      </w:tabs>
      <w:snapToGrid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701A1EEC"/>
    <w:lvl w:ilvl="0">
      <w:numFmt w:val="bullet"/>
      <w:lvlText w:val="*"/>
      <w:lvlJc w:val="left"/>
    </w:lvl>
  </w:abstractNum>
  <w:abstractNum w:abstractNumId="1" w15:restartNumberingAfterBreak="0">
    <w:nsid w:val="000A1DD7"/>
    <w:multiLevelType w:val="hybridMultilevel"/>
    <w:tmpl w:val="401CFE64"/>
    <w:lvl w:ilvl="0" w:tplc="D862E94A">
      <w:start w:val="2010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40396"/>
    <w:multiLevelType w:val="hybridMultilevel"/>
    <w:tmpl w:val="858A6442"/>
    <w:lvl w:ilvl="0" w:tplc="C0DA0F5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E00CFE"/>
    <w:multiLevelType w:val="hybridMultilevel"/>
    <w:tmpl w:val="3B72E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6FD7"/>
    <w:multiLevelType w:val="hybridMultilevel"/>
    <w:tmpl w:val="D04805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3A1F5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9DD6A51"/>
    <w:multiLevelType w:val="hybridMultilevel"/>
    <w:tmpl w:val="D708D0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61659A"/>
    <w:multiLevelType w:val="hybridMultilevel"/>
    <w:tmpl w:val="6568D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50106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31FC5098"/>
    <w:multiLevelType w:val="hybridMultilevel"/>
    <w:tmpl w:val="23469E4E"/>
    <w:lvl w:ilvl="0" w:tplc="57C6AC46">
      <w:start w:val="1"/>
      <w:numFmt w:val="bullet"/>
      <w:lvlText w:val="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03508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FC861A1"/>
    <w:multiLevelType w:val="hybridMultilevel"/>
    <w:tmpl w:val="58CE30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460B57"/>
    <w:multiLevelType w:val="hybridMultilevel"/>
    <w:tmpl w:val="502298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C671CA7"/>
    <w:multiLevelType w:val="hybridMultilevel"/>
    <w:tmpl w:val="A9D86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D07A5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4915091"/>
    <w:multiLevelType w:val="multilevel"/>
    <w:tmpl w:val="114C0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897D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AC717E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BF14DD3"/>
    <w:multiLevelType w:val="hybridMultilevel"/>
    <w:tmpl w:val="D3424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CBE08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72FF025C"/>
    <w:multiLevelType w:val="hybridMultilevel"/>
    <w:tmpl w:val="96BACA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9F2DA1"/>
    <w:multiLevelType w:val="hybridMultilevel"/>
    <w:tmpl w:val="698CA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DB6F0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D83668E"/>
    <w:multiLevelType w:val="hybridMultilevel"/>
    <w:tmpl w:val="20EA1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8"/>
  </w:num>
  <w:num w:numId="5">
    <w:abstractNumId w:val="22"/>
  </w:num>
  <w:num w:numId="6">
    <w:abstractNumId w:val="16"/>
  </w:num>
  <w:num w:numId="7">
    <w:abstractNumId w:val="19"/>
  </w:num>
  <w:num w:numId="8">
    <w:abstractNumId w:val="17"/>
  </w:num>
  <w:num w:numId="9">
    <w:abstractNumId w:val="10"/>
  </w:num>
  <w:num w:numId="10">
    <w:abstractNumId w:val="5"/>
  </w:num>
  <w:num w:numId="11">
    <w:abstractNumId w:val="20"/>
  </w:num>
  <w:num w:numId="12">
    <w:abstractNumId w:val="14"/>
  </w:num>
  <w:num w:numId="13">
    <w:abstractNumId w:val="0"/>
    <w:lvlOverride w:ilvl="0">
      <w:lvl w:ilvl="0">
        <w:start w:val="1"/>
        <w:numFmt w:val="bullet"/>
        <w:lvlText w:val=""/>
        <w:legacy w:legacy="1" w:legacySpace="12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4">
    <w:abstractNumId w:val="4"/>
  </w:num>
  <w:num w:numId="15">
    <w:abstractNumId w:val="6"/>
  </w:num>
  <w:num w:numId="16">
    <w:abstractNumId w:val="18"/>
  </w:num>
  <w:num w:numId="17">
    <w:abstractNumId w:val="15"/>
  </w:num>
  <w:num w:numId="18">
    <w:abstractNumId w:val="21"/>
  </w:num>
  <w:num w:numId="19">
    <w:abstractNumId w:val="7"/>
  </w:num>
  <w:num w:numId="20">
    <w:abstractNumId w:val="13"/>
  </w:num>
  <w:num w:numId="21">
    <w:abstractNumId w:val="3"/>
  </w:num>
  <w:num w:numId="22">
    <w:abstractNumId w:val="23"/>
  </w:num>
  <w:num w:numId="23">
    <w:abstractNumId w:val="1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ztDAwNzIwNDc2tDRX0lEKTi0uzszPAykwrgUACzrXGiwAAAA="/>
  </w:docVars>
  <w:rsids>
    <w:rsidRoot w:val="00EA6B74"/>
    <w:rsid w:val="00003906"/>
    <w:rsid w:val="000115E5"/>
    <w:rsid w:val="00013354"/>
    <w:rsid w:val="000260D3"/>
    <w:rsid w:val="00051515"/>
    <w:rsid w:val="000518F5"/>
    <w:rsid w:val="00065F5C"/>
    <w:rsid w:val="00071595"/>
    <w:rsid w:val="000722FD"/>
    <w:rsid w:val="00072840"/>
    <w:rsid w:val="0008136D"/>
    <w:rsid w:val="000877EB"/>
    <w:rsid w:val="000A0B28"/>
    <w:rsid w:val="000D1F20"/>
    <w:rsid w:val="000D5D7D"/>
    <w:rsid w:val="00107056"/>
    <w:rsid w:val="00110864"/>
    <w:rsid w:val="001130F9"/>
    <w:rsid w:val="0012712B"/>
    <w:rsid w:val="001408FF"/>
    <w:rsid w:val="00142913"/>
    <w:rsid w:val="0015462E"/>
    <w:rsid w:val="0016691A"/>
    <w:rsid w:val="00177568"/>
    <w:rsid w:val="00183D46"/>
    <w:rsid w:val="00191BBF"/>
    <w:rsid w:val="001C0B48"/>
    <w:rsid w:val="001C4A4C"/>
    <w:rsid w:val="001D1253"/>
    <w:rsid w:val="001D3D2A"/>
    <w:rsid w:val="001D41F1"/>
    <w:rsid w:val="001F41A4"/>
    <w:rsid w:val="00215D59"/>
    <w:rsid w:val="00226FEF"/>
    <w:rsid w:val="00235674"/>
    <w:rsid w:val="00240B64"/>
    <w:rsid w:val="00247658"/>
    <w:rsid w:val="00261F5B"/>
    <w:rsid w:val="00265850"/>
    <w:rsid w:val="00271DE9"/>
    <w:rsid w:val="00281C9F"/>
    <w:rsid w:val="0028500F"/>
    <w:rsid w:val="00291169"/>
    <w:rsid w:val="002922B2"/>
    <w:rsid w:val="00294EF9"/>
    <w:rsid w:val="002979E7"/>
    <w:rsid w:val="00297B37"/>
    <w:rsid w:val="002A1BBB"/>
    <w:rsid w:val="002A471A"/>
    <w:rsid w:val="002A7363"/>
    <w:rsid w:val="002E10B5"/>
    <w:rsid w:val="002E1EA8"/>
    <w:rsid w:val="00303278"/>
    <w:rsid w:val="003063A1"/>
    <w:rsid w:val="00340D6A"/>
    <w:rsid w:val="00350241"/>
    <w:rsid w:val="00352C99"/>
    <w:rsid w:val="00363C19"/>
    <w:rsid w:val="00366386"/>
    <w:rsid w:val="0037424F"/>
    <w:rsid w:val="003764A4"/>
    <w:rsid w:val="00380029"/>
    <w:rsid w:val="00385CFF"/>
    <w:rsid w:val="0038735A"/>
    <w:rsid w:val="003A31C1"/>
    <w:rsid w:val="003C23B4"/>
    <w:rsid w:val="003D3999"/>
    <w:rsid w:val="003D4305"/>
    <w:rsid w:val="003F5711"/>
    <w:rsid w:val="004022CD"/>
    <w:rsid w:val="0040607C"/>
    <w:rsid w:val="0042185B"/>
    <w:rsid w:val="00436131"/>
    <w:rsid w:val="00485F98"/>
    <w:rsid w:val="004905AD"/>
    <w:rsid w:val="004A5E5D"/>
    <w:rsid w:val="004B675E"/>
    <w:rsid w:val="004B72B4"/>
    <w:rsid w:val="004C2316"/>
    <w:rsid w:val="004C3017"/>
    <w:rsid w:val="004C3274"/>
    <w:rsid w:val="004E187D"/>
    <w:rsid w:val="004E4F39"/>
    <w:rsid w:val="00504B29"/>
    <w:rsid w:val="005273AE"/>
    <w:rsid w:val="00532DC0"/>
    <w:rsid w:val="0054388B"/>
    <w:rsid w:val="005451B5"/>
    <w:rsid w:val="005576B8"/>
    <w:rsid w:val="00572145"/>
    <w:rsid w:val="0057793B"/>
    <w:rsid w:val="005806F1"/>
    <w:rsid w:val="00583F26"/>
    <w:rsid w:val="005872C8"/>
    <w:rsid w:val="00597441"/>
    <w:rsid w:val="00597A0B"/>
    <w:rsid w:val="005A5B81"/>
    <w:rsid w:val="005B08F4"/>
    <w:rsid w:val="005C0C98"/>
    <w:rsid w:val="005C0FD3"/>
    <w:rsid w:val="005C1421"/>
    <w:rsid w:val="005C668C"/>
    <w:rsid w:val="005E11FD"/>
    <w:rsid w:val="005E1C9B"/>
    <w:rsid w:val="005F32B9"/>
    <w:rsid w:val="005F79A4"/>
    <w:rsid w:val="005F7E38"/>
    <w:rsid w:val="006009A9"/>
    <w:rsid w:val="00607053"/>
    <w:rsid w:val="006263F6"/>
    <w:rsid w:val="00627E97"/>
    <w:rsid w:val="00646AB5"/>
    <w:rsid w:val="00647450"/>
    <w:rsid w:val="00656CB1"/>
    <w:rsid w:val="006650D5"/>
    <w:rsid w:val="006678E8"/>
    <w:rsid w:val="006777CC"/>
    <w:rsid w:val="00682D5E"/>
    <w:rsid w:val="00686756"/>
    <w:rsid w:val="00691C36"/>
    <w:rsid w:val="00694B64"/>
    <w:rsid w:val="006959FA"/>
    <w:rsid w:val="006A1382"/>
    <w:rsid w:val="006B6E4F"/>
    <w:rsid w:val="006C0DE4"/>
    <w:rsid w:val="006D5B0D"/>
    <w:rsid w:val="00700936"/>
    <w:rsid w:val="007137A5"/>
    <w:rsid w:val="007155E8"/>
    <w:rsid w:val="007266D3"/>
    <w:rsid w:val="00726BF7"/>
    <w:rsid w:val="00743CB0"/>
    <w:rsid w:val="007523E2"/>
    <w:rsid w:val="007572CE"/>
    <w:rsid w:val="007668D8"/>
    <w:rsid w:val="007805FD"/>
    <w:rsid w:val="007823C4"/>
    <w:rsid w:val="00783A96"/>
    <w:rsid w:val="00795491"/>
    <w:rsid w:val="00795AF3"/>
    <w:rsid w:val="007A14C1"/>
    <w:rsid w:val="007B60BD"/>
    <w:rsid w:val="007C3E61"/>
    <w:rsid w:val="007C5CCE"/>
    <w:rsid w:val="007D51E7"/>
    <w:rsid w:val="007E11DA"/>
    <w:rsid w:val="007E3E55"/>
    <w:rsid w:val="007F1003"/>
    <w:rsid w:val="007F42D9"/>
    <w:rsid w:val="0080091F"/>
    <w:rsid w:val="008018BB"/>
    <w:rsid w:val="0081175A"/>
    <w:rsid w:val="0081219B"/>
    <w:rsid w:val="008237F9"/>
    <w:rsid w:val="00823A5F"/>
    <w:rsid w:val="00823BD2"/>
    <w:rsid w:val="00830C0B"/>
    <w:rsid w:val="008310AB"/>
    <w:rsid w:val="00837DEA"/>
    <w:rsid w:val="00851348"/>
    <w:rsid w:val="00863D40"/>
    <w:rsid w:val="00870D67"/>
    <w:rsid w:val="00874E3D"/>
    <w:rsid w:val="008A32E9"/>
    <w:rsid w:val="008A4F65"/>
    <w:rsid w:val="008C4334"/>
    <w:rsid w:val="008C6060"/>
    <w:rsid w:val="008D1A50"/>
    <w:rsid w:val="008F5CBD"/>
    <w:rsid w:val="00904220"/>
    <w:rsid w:val="00913C73"/>
    <w:rsid w:val="00924008"/>
    <w:rsid w:val="0094125B"/>
    <w:rsid w:val="00947A6D"/>
    <w:rsid w:val="009635A5"/>
    <w:rsid w:val="00966813"/>
    <w:rsid w:val="00971BFC"/>
    <w:rsid w:val="0098326E"/>
    <w:rsid w:val="009854FA"/>
    <w:rsid w:val="0099328C"/>
    <w:rsid w:val="0099489D"/>
    <w:rsid w:val="009B5FD6"/>
    <w:rsid w:val="00A11034"/>
    <w:rsid w:val="00A12BC6"/>
    <w:rsid w:val="00A2574C"/>
    <w:rsid w:val="00A323F3"/>
    <w:rsid w:val="00A367F5"/>
    <w:rsid w:val="00A44E23"/>
    <w:rsid w:val="00A5187A"/>
    <w:rsid w:val="00A52201"/>
    <w:rsid w:val="00A55237"/>
    <w:rsid w:val="00A76B18"/>
    <w:rsid w:val="00A816FE"/>
    <w:rsid w:val="00A92968"/>
    <w:rsid w:val="00A95161"/>
    <w:rsid w:val="00AA695E"/>
    <w:rsid w:val="00AD62BA"/>
    <w:rsid w:val="00AE15CD"/>
    <w:rsid w:val="00AE346E"/>
    <w:rsid w:val="00AF21C5"/>
    <w:rsid w:val="00AF246B"/>
    <w:rsid w:val="00AF4E34"/>
    <w:rsid w:val="00B07196"/>
    <w:rsid w:val="00B07C26"/>
    <w:rsid w:val="00B12BD4"/>
    <w:rsid w:val="00B417A5"/>
    <w:rsid w:val="00B67FAC"/>
    <w:rsid w:val="00B754D1"/>
    <w:rsid w:val="00B77D7B"/>
    <w:rsid w:val="00B829C8"/>
    <w:rsid w:val="00B84DA6"/>
    <w:rsid w:val="00B8768C"/>
    <w:rsid w:val="00BA79B2"/>
    <w:rsid w:val="00BC623C"/>
    <w:rsid w:val="00BD6CE4"/>
    <w:rsid w:val="00BF56DF"/>
    <w:rsid w:val="00C10B4A"/>
    <w:rsid w:val="00C2385B"/>
    <w:rsid w:val="00C2498E"/>
    <w:rsid w:val="00C26E45"/>
    <w:rsid w:val="00C45B9F"/>
    <w:rsid w:val="00C56022"/>
    <w:rsid w:val="00C6075C"/>
    <w:rsid w:val="00C60D5F"/>
    <w:rsid w:val="00C67955"/>
    <w:rsid w:val="00C72EF9"/>
    <w:rsid w:val="00C776E9"/>
    <w:rsid w:val="00CA3A03"/>
    <w:rsid w:val="00CB2591"/>
    <w:rsid w:val="00CB7710"/>
    <w:rsid w:val="00CC6A89"/>
    <w:rsid w:val="00CE3BFC"/>
    <w:rsid w:val="00CF3EDD"/>
    <w:rsid w:val="00D1183E"/>
    <w:rsid w:val="00D11D7F"/>
    <w:rsid w:val="00D23A1E"/>
    <w:rsid w:val="00D23FB7"/>
    <w:rsid w:val="00D3091F"/>
    <w:rsid w:val="00D32CBB"/>
    <w:rsid w:val="00D35E0B"/>
    <w:rsid w:val="00D3764E"/>
    <w:rsid w:val="00D40874"/>
    <w:rsid w:val="00D51EE6"/>
    <w:rsid w:val="00D53B09"/>
    <w:rsid w:val="00D557EE"/>
    <w:rsid w:val="00D61034"/>
    <w:rsid w:val="00D615C7"/>
    <w:rsid w:val="00D61C3D"/>
    <w:rsid w:val="00D631D7"/>
    <w:rsid w:val="00D71F06"/>
    <w:rsid w:val="00D93DE7"/>
    <w:rsid w:val="00D961CE"/>
    <w:rsid w:val="00DA2EEB"/>
    <w:rsid w:val="00DA4A8B"/>
    <w:rsid w:val="00DA61D9"/>
    <w:rsid w:val="00DA7326"/>
    <w:rsid w:val="00DC3BFD"/>
    <w:rsid w:val="00DD160A"/>
    <w:rsid w:val="00DD5612"/>
    <w:rsid w:val="00DE51DD"/>
    <w:rsid w:val="00DF2B57"/>
    <w:rsid w:val="00DF6EC2"/>
    <w:rsid w:val="00E00815"/>
    <w:rsid w:val="00E07BEC"/>
    <w:rsid w:val="00E21869"/>
    <w:rsid w:val="00E42B24"/>
    <w:rsid w:val="00E5602C"/>
    <w:rsid w:val="00E60931"/>
    <w:rsid w:val="00E611F8"/>
    <w:rsid w:val="00E71F82"/>
    <w:rsid w:val="00E75805"/>
    <w:rsid w:val="00E97207"/>
    <w:rsid w:val="00EA6B74"/>
    <w:rsid w:val="00EA7F2F"/>
    <w:rsid w:val="00EB06D1"/>
    <w:rsid w:val="00EB5300"/>
    <w:rsid w:val="00ED07A5"/>
    <w:rsid w:val="00ED1124"/>
    <w:rsid w:val="00ED3564"/>
    <w:rsid w:val="00ED6EF3"/>
    <w:rsid w:val="00EE2036"/>
    <w:rsid w:val="00EE4047"/>
    <w:rsid w:val="00EE64B3"/>
    <w:rsid w:val="00F01CB4"/>
    <w:rsid w:val="00F05A05"/>
    <w:rsid w:val="00F05ECD"/>
    <w:rsid w:val="00F064BD"/>
    <w:rsid w:val="00F14A80"/>
    <w:rsid w:val="00F239D4"/>
    <w:rsid w:val="00F271D9"/>
    <w:rsid w:val="00F429A1"/>
    <w:rsid w:val="00F6345C"/>
    <w:rsid w:val="00F663FE"/>
    <w:rsid w:val="00F74A21"/>
    <w:rsid w:val="00F80153"/>
    <w:rsid w:val="00F81C5C"/>
    <w:rsid w:val="00F85127"/>
    <w:rsid w:val="00F93929"/>
    <w:rsid w:val="00FA54BD"/>
    <w:rsid w:val="00FB3623"/>
    <w:rsid w:val="00FB42EF"/>
    <w:rsid w:val="00FD180F"/>
    <w:rsid w:val="00FD3552"/>
    <w:rsid w:val="00FE33FC"/>
    <w:rsid w:val="00FE3B21"/>
    <w:rsid w:val="00FE3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8D8368"/>
  <w15:docId w15:val="{048AFE35-1823-46D0-AB9C-2850A0FC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489D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E4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576B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A6B74"/>
    <w:pPr>
      <w:keepNext/>
      <w:ind w:firstLine="720"/>
      <w:jc w:val="center"/>
      <w:outlineLvl w:val="3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rsid w:val="00EA6B74"/>
    <w:pPr>
      <w:spacing w:before="100" w:beforeAutospacing="1" w:after="100" w:afterAutospacing="1"/>
    </w:pPr>
  </w:style>
  <w:style w:type="paragraph" w:styleId="BodyText">
    <w:name w:val="Body Text"/>
    <w:basedOn w:val="Normal"/>
    <w:rsid w:val="00EA6B74"/>
    <w:pPr>
      <w:jc w:val="both"/>
    </w:pPr>
    <w:rPr>
      <w:rFonts w:ascii="Arial" w:hAnsi="Arial"/>
      <w:sz w:val="20"/>
      <w:szCs w:val="20"/>
    </w:rPr>
  </w:style>
  <w:style w:type="character" w:styleId="Hyperlink">
    <w:name w:val="Hyperlink"/>
    <w:basedOn w:val="DefaultParagraphFont"/>
    <w:rsid w:val="00EA6B74"/>
    <w:rPr>
      <w:color w:val="0000FF"/>
      <w:u w:val="single"/>
    </w:rPr>
  </w:style>
  <w:style w:type="character" w:styleId="FollowedHyperlink">
    <w:name w:val="FollowedHyperlink"/>
    <w:basedOn w:val="DefaultParagraphFont"/>
    <w:rsid w:val="005576B8"/>
    <w:rPr>
      <w:color w:val="800080"/>
      <w:u w:val="single"/>
    </w:rPr>
  </w:style>
  <w:style w:type="character" w:styleId="Strong">
    <w:name w:val="Strong"/>
    <w:basedOn w:val="DefaultParagraphFont"/>
    <w:qFormat/>
    <w:rsid w:val="00C26E45"/>
    <w:rPr>
      <w:b/>
      <w:bCs/>
    </w:rPr>
  </w:style>
  <w:style w:type="character" w:customStyle="1" w:styleId="EmailStyle201">
    <w:name w:val="EmailStyle201"/>
    <w:basedOn w:val="DefaultParagraphFont"/>
    <w:semiHidden/>
    <w:rsid w:val="00971BFC"/>
    <w:rPr>
      <w:rFonts w:ascii="Arial" w:hAnsi="Arial" w:cs="Arial"/>
      <w:color w:val="auto"/>
      <w:sz w:val="20"/>
      <w:szCs w:val="20"/>
    </w:rPr>
  </w:style>
  <w:style w:type="paragraph" w:styleId="BalloonText">
    <w:name w:val="Balloon Text"/>
    <w:basedOn w:val="Normal"/>
    <w:link w:val="BalloonTextChar"/>
    <w:rsid w:val="007954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549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9B5F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70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7053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6070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0705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070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0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7218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948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3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oodwin.mpiw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8D2EBB-FE57-45E9-BCAD-EF185671C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88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yatt Hotels &amp; Resorts</Company>
  <LinksUpToDate>false</LinksUpToDate>
  <CharactersWithSpaces>6612</CharactersWithSpaces>
  <SharedDoc>false</SharedDoc>
  <HLinks>
    <vt:vector size="6" baseType="variant">
      <vt:variant>
        <vt:i4>2097172</vt:i4>
      </vt:variant>
      <vt:variant>
        <vt:i4>0</vt:i4>
      </vt:variant>
      <vt:variant>
        <vt:i4>0</vt:i4>
      </vt:variant>
      <vt:variant>
        <vt:i4>5</vt:i4>
      </vt:variant>
      <vt:variant>
        <vt:lpwstr>mailto:dianne@mdchospitality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Xiomara Rivas</cp:lastModifiedBy>
  <cp:revision>2</cp:revision>
  <cp:lastPrinted>2016-11-28T20:51:00Z</cp:lastPrinted>
  <dcterms:created xsi:type="dcterms:W3CDTF">2020-01-06T16:20:00Z</dcterms:created>
  <dcterms:modified xsi:type="dcterms:W3CDTF">2020-01-06T16:20:00Z</dcterms:modified>
</cp:coreProperties>
</file>